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4552" w:type="dxa"/>
        <w:tblInd w:w="-5" w:type="dxa"/>
        <w:tblLayout w:type="fixed"/>
        <w:tblLook w:val="04A0" w:firstRow="1" w:lastRow="0" w:firstColumn="1" w:lastColumn="0" w:noHBand="0" w:noVBand="1"/>
      </w:tblPr>
      <w:tblGrid>
        <w:gridCol w:w="1505"/>
        <w:gridCol w:w="1945"/>
        <w:gridCol w:w="2292"/>
        <w:gridCol w:w="1334"/>
        <w:gridCol w:w="1294"/>
        <w:gridCol w:w="2151"/>
        <w:gridCol w:w="4025"/>
        <w:gridCol w:w="6"/>
      </w:tblGrid>
      <w:tr w:rsidR="00A2281E" w14:paraId="1F38FCBE" w14:textId="77777777" w:rsidTr="000711F5">
        <w:tc>
          <w:tcPr>
            <w:tcW w:w="14552" w:type="dxa"/>
            <w:gridSpan w:val="8"/>
          </w:tcPr>
          <w:p w14:paraId="20A2C3A9" w14:textId="21245CE7" w:rsidR="00A2281E" w:rsidRPr="00C66104" w:rsidRDefault="00A2281E" w:rsidP="00C66104">
            <w:pPr>
              <w:jc w:val="center"/>
              <w:rPr>
                <w:b/>
                <w:bCs/>
              </w:rPr>
            </w:pPr>
            <w:r w:rsidRPr="00C66104">
              <w:rPr>
                <w:b/>
                <w:bCs/>
                <w:sz w:val="28"/>
                <w:szCs w:val="28"/>
              </w:rPr>
              <w:t>St. Johns County School District Scholarship List</w:t>
            </w:r>
          </w:p>
        </w:tc>
      </w:tr>
      <w:tr w:rsidR="00A2281E" w14:paraId="6B844A61" w14:textId="77777777" w:rsidTr="000711F5">
        <w:tc>
          <w:tcPr>
            <w:tcW w:w="14552" w:type="dxa"/>
            <w:gridSpan w:val="8"/>
          </w:tcPr>
          <w:p w14:paraId="7AE62E1F" w14:textId="5EFB815D" w:rsidR="00A2281E" w:rsidRDefault="00A2281E" w:rsidP="00C66104">
            <w:pPr>
              <w:jc w:val="center"/>
            </w:pPr>
            <w:r>
              <w:t xml:space="preserve">*Last updated on </w:t>
            </w:r>
            <w:r w:rsidR="007B157B">
              <w:t>6</w:t>
            </w:r>
            <w:r w:rsidR="00D35406">
              <w:t>/</w:t>
            </w:r>
            <w:r w:rsidR="007B157B">
              <w:t>16</w:t>
            </w:r>
            <w:r>
              <w:t>/</w:t>
            </w:r>
            <w:r w:rsidR="00DE5528">
              <w:t>20</w:t>
            </w:r>
            <w:r>
              <w:t>*</w:t>
            </w:r>
          </w:p>
        </w:tc>
      </w:tr>
      <w:tr w:rsidR="0058465F" w14:paraId="380A67C3" w14:textId="77777777" w:rsidTr="005D3AF1">
        <w:trPr>
          <w:gridAfter w:val="1"/>
          <w:wAfter w:w="6" w:type="dxa"/>
        </w:trPr>
        <w:tc>
          <w:tcPr>
            <w:tcW w:w="1505" w:type="dxa"/>
            <w:shd w:val="clear" w:color="auto" w:fill="8EAADB" w:themeFill="accent1" w:themeFillTint="99"/>
          </w:tcPr>
          <w:p w14:paraId="4D265377" w14:textId="1D59AF93" w:rsidR="00456F3D" w:rsidRPr="00C66104" w:rsidRDefault="00456F3D" w:rsidP="00C66104">
            <w:pPr>
              <w:jc w:val="center"/>
              <w:rPr>
                <w:b/>
                <w:bCs/>
                <w:color w:val="FFFFFF" w:themeColor="background1"/>
              </w:rPr>
            </w:pPr>
            <w:r w:rsidRPr="00C66104">
              <w:rPr>
                <w:b/>
                <w:bCs/>
                <w:color w:val="FFFFFF" w:themeColor="background1"/>
              </w:rPr>
              <w:t>Scholarship Name</w:t>
            </w:r>
          </w:p>
        </w:tc>
        <w:tc>
          <w:tcPr>
            <w:tcW w:w="1945" w:type="dxa"/>
            <w:shd w:val="clear" w:color="auto" w:fill="8EAADB" w:themeFill="accent1" w:themeFillTint="99"/>
          </w:tcPr>
          <w:p w14:paraId="525CC92E" w14:textId="2FB9E99A" w:rsidR="00456F3D" w:rsidRPr="00C66104" w:rsidRDefault="00456F3D" w:rsidP="00C66104">
            <w:pPr>
              <w:jc w:val="center"/>
              <w:rPr>
                <w:b/>
                <w:bCs/>
                <w:color w:val="FFFFFF" w:themeColor="background1"/>
              </w:rPr>
            </w:pPr>
            <w:r w:rsidRPr="00C66104">
              <w:rPr>
                <w:b/>
                <w:bCs/>
                <w:color w:val="FFFFFF" w:themeColor="background1"/>
              </w:rPr>
              <w:t>Requirements</w:t>
            </w:r>
          </w:p>
        </w:tc>
        <w:tc>
          <w:tcPr>
            <w:tcW w:w="2292" w:type="dxa"/>
            <w:shd w:val="clear" w:color="auto" w:fill="8EAADB" w:themeFill="accent1" w:themeFillTint="99"/>
          </w:tcPr>
          <w:p w14:paraId="3201B443" w14:textId="77777777" w:rsidR="00870D7C" w:rsidRDefault="00456F3D" w:rsidP="00C66104">
            <w:pPr>
              <w:jc w:val="center"/>
              <w:rPr>
                <w:b/>
                <w:bCs/>
                <w:color w:val="FFFFFF" w:themeColor="background1"/>
              </w:rPr>
            </w:pPr>
            <w:r w:rsidRPr="00C66104">
              <w:rPr>
                <w:b/>
                <w:bCs/>
                <w:color w:val="FFFFFF" w:themeColor="background1"/>
              </w:rPr>
              <w:t>International/National</w:t>
            </w:r>
          </w:p>
          <w:p w14:paraId="4C9ED874" w14:textId="74E93777" w:rsidR="00456F3D" w:rsidRPr="00C66104" w:rsidRDefault="00456F3D" w:rsidP="00C66104">
            <w:pPr>
              <w:jc w:val="center"/>
              <w:rPr>
                <w:b/>
                <w:bCs/>
                <w:color w:val="FFFFFF" w:themeColor="background1"/>
              </w:rPr>
            </w:pPr>
            <w:r w:rsidRPr="00C66104">
              <w:rPr>
                <w:b/>
                <w:bCs/>
                <w:color w:val="FFFFFF" w:themeColor="background1"/>
              </w:rPr>
              <w:t>/State/Local</w:t>
            </w:r>
          </w:p>
        </w:tc>
        <w:tc>
          <w:tcPr>
            <w:tcW w:w="1334" w:type="dxa"/>
            <w:shd w:val="clear" w:color="auto" w:fill="8EAADB" w:themeFill="accent1" w:themeFillTint="99"/>
          </w:tcPr>
          <w:p w14:paraId="04E2C5D1" w14:textId="1EF46BB8" w:rsidR="00456F3D" w:rsidRPr="00C66104" w:rsidRDefault="00456F3D" w:rsidP="00C66104">
            <w:pPr>
              <w:jc w:val="center"/>
              <w:rPr>
                <w:b/>
                <w:bCs/>
                <w:color w:val="FFFFFF" w:themeColor="background1"/>
              </w:rPr>
            </w:pPr>
            <w:r w:rsidRPr="00C66104">
              <w:rPr>
                <w:b/>
                <w:bCs/>
                <w:color w:val="FFFFFF" w:themeColor="background1"/>
              </w:rPr>
              <w:t>Deadline</w:t>
            </w:r>
          </w:p>
        </w:tc>
        <w:tc>
          <w:tcPr>
            <w:tcW w:w="1294" w:type="dxa"/>
            <w:shd w:val="clear" w:color="auto" w:fill="8EAADB" w:themeFill="accent1" w:themeFillTint="99"/>
          </w:tcPr>
          <w:p w14:paraId="2ABF63F8" w14:textId="36B97501" w:rsidR="00456F3D" w:rsidRPr="00C66104" w:rsidRDefault="00456F3D" w:rsidP="00C66104">
            <w:pPr>
              <w:jc w:val="center"/>
              <w:rPr>
                <w:b/>
                <w:bCs/>
                <w:color w:val="FFFFFF" w:themeColor="background1"/>
              </w:rPr>
            </w:pPr>
            <w:r>
              <w:rPr>
                <w:b/>
                <w:bCs/>
                <w:color w:val="FFFFFF" w:themeColor="background1"/>
              </w:rPr>
              <w:t>Need</w:t>
            </w:r>
            <w:r w:rsidR="009D0493">
              <w:rPr>
                <w:b/>
                <w:bCs/>
                <w:color w:val="FFFFFF" w:themeColor="background1"/>
              </w:rPr>
              <w:t xml:space="preserve">/ </w:t>
            </w:r>
            <w:r>
              <w:rPr>
                <w:b/>
                <w:bCs/>
                <w:color w:val="FFFFFF" w:themeColor="background1"/>
              </w:rPr>
              <w:t>Merit-Based</w:t>
            </w:r>
          </w:p>
        </w:tc>
        <w:tc>
          <w:tcPr>
            <w:tcW w:w="2151" w:type="dxa"/>
            <w:shd w:val="clear" w:color="auto" w:fill="8EAADB" w:themeFill="accent1" w:themeFillTint="99"/>
          </w:tcPr>
          <w:p w14:paraId="0ACB9714" w14:textId="4985BD63" w:rsidR="00456F3D" w:rsidRPr="00C66104" w:rsidRDefault="00456F3D" w:rsidP="00C66104">
            <w:pPr>
              <w:jc w:val="center"/>
              <w:rPr>
                <w:b/>
                <w:bCs/>
                <w:color w:val="FFFFFF" w:themeColor="background1"/>
              </w:rPr>
            </w:pPr>
            <w:r w:rsidRPr="00C66104">
              <w:rPr>
                <w:b/>
                <w:bCs/>
                <w:color w:val="FFFFFF" w:themeColor="background1"/>
              </w:rPr>
              <w:t>Amount/# of Awards</w:t>
            </w:r>
          </w:p>
        </w:tc>
        <w:tc>
          <w:tcPr>
            <w:tcW w:w="4025" w:type="dxa"/>
            <w:shd w:val="clear" w:color="auto" w:fill="8EAADB" w:themeFill="accent1" w:themeFillTint="99"/>
          </w:tcPr>
          <w:p w14:paraId="3F6F9DED" w14:textId="786DC731" w:rsidR="00456F3D" w:rsidRPr="00C66104" w:rsidRDefault="00456F3D" w:rsidP="00C66104">
            <w:pPr>
              <w:jc w:val="center"/>
              <w:rPr>
                <w:b/>
                <w:bCs/>
                <w:color w:val="FFFFFF" w:themeColor="background1"/>
              </w:rPr>
            </w:pPr>
            <w:r w:rsidRPr="00C66104">
              <w:rPr>
                <w:b/>
                <w:bCs/>
                <w:color w:val="FFFFFF" w:themeColor="background1"/>
              </w:rPr>
              <w:t xml:space="preserve">Scholarship </w:t>
            </w:r>
            <w:r>
              <w:rPr>
                <w:b/>
                <w:bCs/>
                <w:color w:val="FFFFFF" w:themeColor="background1"/>
              </w:rPr>
              <w:t>Application/</w:t>
            </w:r>
            <w:r w:rsidRPr="00C66104">
              <w:rPr>
                <w:b/>
                <w:bCs/>
                <w:color w:val="FFFFFF" w:themeColor="background1"/>
              </w:rPr>
              <w:t>Contact</w:t>
            </w:r>
          </w:p>
        </w:tc>
      </w:tr>
      <w:tr w:rsidR="000711F5" w14:paraId="7F7DB8AD" w14:textId="77777777" w:rsidTr="005D3AF1">
        <w:trPr>
          <w:gridAfter w:val="1"/>
          <w:wAfter w:w="6" w:type="dxa"/>
        </w:trPr>
        <w:tc>
          <w:tcPr>
            <w:tcW w:w="1505" w:type="dxa"/>
            <w:vAlign w:val="center"/>
          </w:tcPr>
          <w:p w14:paraId="3F7E1BF5" w14:textId="2780695E" w:rsidR="000711F5" w:rsidRDefault="000711F5" w:rsidP="00147C96">
            <w:pPr>
              <w:jc w:val="center"/>
            </w:pPr>
            <w:r>
              <w:t>Hispanic Scholarship Fund</w:t>
            </w:r>
          </w:p>
        </w:tc>
        <w:tc>
          <w:tcPr>
            <w:tcW w:w="1945" w:type="dxa"/>
            <w:vAlign w:val="center"/>
          </w:tcPr>
          <w:p w14:paraId="64034AC9" w14:textId="1B34A670" w:rsidR="000711F5" w:rsidRDefault="000711F5" w:rsidP="00147C96">
            <w:pPr>
              <w:jc w:val="center"/>
            </w:pPr>
            <w:r>
              <w:t xml:space="preserve">Senior, Hispanic heritage, US Citizen, Permanent Legal Resident, DACA, or eligible non-citizen, </w:t>
            </w:r>
            <w:r w:rsidRPr="005735E6">
              <w:rPr>
                <w:u w:val="single"/>
              </w:rPr>
              <w:t>&gt;</w:t>
            </w:r>
            <w:r>
              <w:t>3.0 GPA, enrolling full time in a 4-year university in 19-20, complete FAFSA</w:t>
            </w:r>
          </w:p>
        </w:tc>
        <w:tc>
          <w:tcPr>
            <w:tcW w:w="2292" w:type="dxa"/>
            <w:vAlign w:val="center"/>
          </w:tcPr>
          <w:p w14:paraId="6D58F77B" w14:textId="6E00B1CB" w:rsidR="000711F5" w:rsidRDefault="000711F5" w:rsidP="00147C96">
            <w:pPr>
              <w:jc w:val="center"/>
            </w:pPr>
            <w:r>
              <w:t>National</w:t>
            </w:r>
          </w:p>
        </w:tc>
        <w:tc>
          <w:tcPr>
            <w:tcW w:w="1334" w:type="dxa"/>
            <w:vAlign w:val="center"/>
          </w:tcPr>
          <w:p w14:paraId="091B0A32" w14:textId="592E5556" w:rsidR="000711F5" w:rsidRDefault="000711F5" w:rsidP="00147C96">
            <w:pPr>
              <w:jc w:val="center"/>
            </w:pPr>
            <w:r>
              <w:t>2/15/20</w:t>
            </w:r>
          </w:p>
        </w:tc>
        <w:tc>
          <w:tcPr>
            <w:tcW w:w="1294" w:type="dxa"/>
            <w:vAlign w:val="center"/>
          </w:tcPr>
          <w:p w14:paraId="6D62D1D7" w14:textId="6A5D0004" w:rsidR="000711F5" w:rsidRDefault="000711F5" w:rsidP="00147C96">
            <w:pPr>
              <w:jc w:val="center"/>
            </w:pPr>
            <w:r>
              <w:t>Need</w:t>
            </w:r>
          </w:p>
        </w:tc>
        <w:tc>
          <w:tcPr>
            <w:tcW w:w="2151" w:type="dxa"/>
            <w:vAlign w:val="center"/>
          </w:tcPr>
          <w:p w14:paraId="03190F5C" w14:textId="1B7925C1" w:rsidR="000711F5" w:rsidRDefault="000711F5" w:rsidP="00147C96">
            <w:pPr>
              <w:jc w:val="center"/>
            </w:pPr>
            <w:r>
              <w:t>$500-$5,000</w:t>
            </w:r>
          </w:p>
        </w:tc>
        <w:tc>
          <w:tcPr>
            <w:tcW w:w="4025" w:type="dxa"/>
            <w:vAlign w:val="center"/>
          </w:tcPr>
          <w:p w14:paraId="736EDF69" w14:textId="47843D69" w:rsidR="000711F5" w:rsidRDefault="00036B78" w:rsidP="00147C96">
            <w:pPr>
              <w:jc w:val="center"/>
            </w:pPr>
            <w:hyperlink r:id="rId7" w:history="1">
              <w:r w:rsidR="000711F5" w:rsidRPr="000C4A84">
                <w:rPr>
                  <w:rStyle w:val="Hyperlink"/>
                </w:rPr>
                <w:t>https://www.hsf.net/scholarship</w:t>
              </w:r>
            </w:hyperlink>
            <w:r w:rsidR="000711F5">
              <w:t xml:space="preserve"> </w:t>
            </w:r>
          </w:p>
        </w:tc>
      </w:tr>
      <w:tr w:rsidR="007D4323" w14:paraId="47376FAC" w14:textId="77777777" w:rsidTr="005D3AF1">
        <w:trPr>
          <w:gridAfter w:val="1"/>
          <w:wAfter w:w="6" w:type="dxa"/>
        </w:trPr>
        <w:tc>
          <w:tcPr>
            <w:tcW w:w="1505" w:type="dxa"/>
            <w:vAlign w:val="center"/>
          </w:tcPr>
          <w:p w14:paraId="5FDF6A4C" w14:textId="0CDC0942" w:rsidR="007D4323" w:rsidRDefault="007D4323" w:rsidP="00147C96">
            <w:pPr>
              <w:jc w:val="center"/>
            </w:pPr>
            <w:r>
              <w:t>FASFEPA Vivian Scott Scholarship</w:t>
            </w:r>
          </w:p>
        </w:tc>
        <w:tc>
          <w:tcPr>
            <w:tcW w:w="1945" w:type="dxa"/>
            <w:vAlign w:val="center"/>
          </w:tcPr>
          <w:p w14:paraId="18FDE105" w14:textId="5D6D234B" w:rsidR="007D4323" w:rsidRDefault="007D4323" w:rsidP="00147C96">
            <w:pPr>
              <w:jc w:val="center"/>
            </w:pPr>
            <w:r>
              <w:t>High School Senior, Eligible for Free/Reduced Lunch, Essay, High School Transcript, 3 Letters of Rec</w:t>
            </w:r>
          </w:p>
        </w:tc>
        <w:tc>
          <w:tcPr>
            <w:tcW w:w="2292" w:type="dxa"/>
            <w:vAlign w:val="center"/>
          </w:tcPr>
          <w:p w14:paraId="5EAE3682" w14:textId="6F2F0EC9" w:rsidR="007D4323" w:rsidRDefault="007D4323" w:rsidP="00147C96">
            <w:pPr>
              <w:jc w:val="center"/>
            </w:pPr>
            <w:r>
              <w:t>State</w:t>
            </w:r>
          </w:p>
        </w:tc>
        <w:tc>
          <w:tcPr>
            <w:tcW w:w="1334" w:type="dxa"/>
            <w:vAlign w:val="center"/>
          </w:tcPr>
          <w:p w14:paraId="5C6E142F" w14:textId="728444B3" w:rsidR="007D4323" w:rsidRDefault="007D4323" w:rsidP="00147C96">
            <w:pPr>
              <w:jc w:val="center"/>
            </w:pPr>
            <w:r>
              <w:t>2/28/20</w:t>
            </w:r>
          </w:p>
        </w:tc>
        <w:tc>
          <w:tcPr>
            <w:tcW w:w="1294" w:type="dxa"/>
            <w:vAlign w:val="center"/>
          </w:tcPr>
          <w:p w14:paraId="06092BB0" w14:textId="5339F6BB" w:rsidR="007D4323" w:rsidRDefault="007D4323" w:rsidP="00147C96">
            <w:pPr>
              <w:jc w:val="center"/>
            </w:pPr>
            <w:r>
              <w:t>Need</w:t>
            </w:r>
          </w:p>
        </w:tc>
        <w:tc>
          <w:tcPr>
            <w:tcW w:w="2151" w:type="dxa"/>
            <w:vAlign w:val="center"/>
          </w:tcPr>
          <w:p w14:paraId="28DDC5E5" w14:textId="1495CFD2" w:rsidR="007D4323" w:rsidRDefault="007D4323" w:rsidP="00147C96">
            <w:pPr>
              <w:jc w:val="center"/>
            </w:pPr>
            <w:r>
              <w:t>$1,500</w:t>
            </w:r>
          </w:p>
        </w:tc>
        <w:tc>
          <w:tcPr>
            <w:tcW w:w="4025" w:type="dxa"/>
            <w:vAlign w:val="center"/>
          </w:tcPr>
          <w:p w14:paraId="498E2672" w14:textId="77777777" w:rsidR="007D4323" w:rsidRDefault="00336E17" w:rsidP="00147C96">
            <w:pPr>
              <w:jc w:val="center"/>
            </w:pPr>
            <w:r>
              <w:t>Joseph Adkins</w:t>
            </w:r>
          </w:p>
          <w:p w14:paraId="4707B7A5" w14:textId="77777777" w:rsidR="00336E17" w:rsidRDefault="00336E17" w:rsidP="00147C96">
            <w:pPr>
              <w:jc w:val="center"/>
            </w:pPr>
            <w:r>
              <w:t>386-758-4912</w:t>
            </w:r>
          </w:p>
          <w:p w14:paraId="5EFDBC8E" w14:textId="25F34E29" w:rsidR="00336E17" w:rsidRDefault="00336E17" w:rsidP="00147C96">
            <w:pPr>
              <w:jc w:val="center"/>
            </w:pPr>
            <w:r>
              <w:t>(see district website for application)</w:t>
            </w:r>
          </w:p>
        </w:tc>
      </w:tr>
      <w:tr w:rsidR="00761B03" w14:paraId="5DF15DB5" w14:textId="77777777" w:rsidTr="005D3AF1">
        <w:trPr>
          <w:gridAfter w:val="1"/>
          <w:wAfter w:w="6" w:type="dxa"/>
        </w:trPr>
        <w:tc>
          <w:tcPr>
            <w:tcW w:w="1505" w:type="dxa"/>
            <w:vAlign w:val="center"/>
          </w:tcPr>
          <w:p w14:paraId="685028CD" w14:textId="124E5EE5" w:rsidR="00761B03" w:rsidRDefault="00761B03" w:rsidP="00147C96">
            <w:pPr>
              <w:jc w:val="center"/>
            </w:pPr>
            <w:r>
              <w:t>Friends of 440 Scholarship Fund</w:t>
            </w:r>
          </w:p>
        </w:tc>
        <w:tc>
          <w:tcPr>
            <w:tcW w:w="1945" w:type="dxa"/>
            <w:vAlign w:val="center"/>
          </w:tcPr>
          <w:p w14:paraId="663A3B21" w14:textId="409B179F" w:rsidR="00761B03" w:rsidRDefault="00735EA6" w:rsidP="00147C96">
            <w:pPr>
              <w:jc w:val="center"/>
            </w:pPr>
            <w:r>
              <w:t xml:space="preserve">2.7 or higher GPA, high school senior, financial need, dependents or descendants of workers injured or killed in the course and scope of their employment and who received benefits under the FL Workers’ Compensation Law or dependents of individuals who primarily work in the operation and/or </w:t>
            </w:r>
            <w:r>
              <w:lastRenderedPageBreak/>
              <w:t>administration of this same law</w:t>
            </w:r>
          </w:p>
        </w:tc>
        <w:tc>
          <w:tcPr>
            <w:tcW w:w="2292" w:type="dxa"/>
            <w:vAlign w:val="center"/>
          </w:tcPr>
          <w:p w14:paraId="62FB4816" w14:textId="3A136C18" w:rsidR="00761B03" w:rsidRDefault="00735EA6" w:rsidP="00147C96">
            <w:pPr>
              <w:jc w:val="center"/>
            </w:pPr>
            <w:r>
              <w:lastRenderedPageBreak/>
              <w:t>State</w:t>
            </w:r>
          </w:p>
        </w:tc>
        <w:tc>
          <w:tcPr>
            <w:tcW w:w="1334" w:type="dxa"/>
            <w:vAlign w:val="center"/>
          </w:tcPr>
          <w:p w14:paraId="5D0971CC" w14:textId="29470A6E" w:rsidR="00761B03" w:rsidRDefault="00761B03" w:rsidP="00147C96">
            <w:pPr>
              <w:jc w:val="center"/>
            </w:pPr>
            <w:r>
              <w:t>2/28/20</w:t>
            </w:r>
          </w:p>
        </w:tc>
        <w:tc>
          <w:tcPr>
            <w:tcW w:w="1294" w:type="dxa"/>
            <w:vAlign w:val="center"/>
          </w:tcPr>
          <w:p w14:paraId="4E5F77F9" w14:textId="18F38136" w:rsidR="00761B03" w:rsidRDefault="00735EA6" w:rsidP="00147C96">
            <w:pPr>
              <w:jc w:val="center"/>
            </w:pPr>
            <w:r>
              <w:t>Need</w:t>
            </w:r>
          </w:p>
        </w:tc>
        <w:tc>
          <w:tcPr>
            <w:tcW w:w="2151" w:type="dxa"/>
            <w:vAlign w:val="center"/>
          </w:tcPr>
          <w:p w14:paraId="3F8A75A1" w14:textId="1B9EC4B3" w:rsidR="00761B03" w:rsidRDefault="007F61C3" w:rsidP="00147C96">
            <w:pPr>
              <w:jc w:val="center"/>
            </w:pPr>
            <w:r>
              <w:t>Contact organization</w:t>
            </w:r>
          </w:p>
        </w:tc>
        <w:tc>
          <w:tcPr>
            <w:tcW w:w="4025" w:type="dxa"/>
            <w:vAlign w:val="center"/>
          </w:tcPr>
          <w:p w14:paraId="4199BFC5" w14:textId="77777777" w:rsidR="00761B03" w:rsidRDefault="00036B78" w:rsidP="00147C96">
            <w:pPr>
              <w:jc w:val="center"/>
            </w:pPr>
            <w:hyperlink r:id="rId8" w:history="1">
              <w:r w:rsidR="00761B03" w:rsidRPr="00F62802">
                <w:rPr>
                  <w:rStyle w:val="Hyperlink"/>
                </w:rPr>
                <w:t>www.440scholarship.org</w:t>
              </w:r>
            </w:hyperlink>
            <w:r w:rsidR="00761B03">
              <w:t xml:space="preserve"> </w:t>
            </w:r>
          </w:p>
          <w:p w14:paraId="6E35E476" w14:textId="77777777" w:rsidR="00B1338C" w:rsidRDefault="00B1338C" w:rsidP="00147C96">
            <w:pPr>
              <w:jc w:val="center"/>
            </w:pPr>
            <w:r>
              <w:t xml:space="preserve">George D. Rotchford   </w:t>
            </w:r>
            <w:r w:rsidR="0034318A">
              <w:t>904-728-2582</w:t>
            </w:r>
          </w:p>
          <w:p w14:paraId="0C343E30" w14:textId="77777777" w:rsidR="00735EA6" w:rsidRDefault="00036B78" w:rsidP="00147C96">
            <w:pPr>
              <w:jc w:val="center"/>
            </w:pPr>
            <w:hyperlink r:id="rId9" w:history="1">
              <w:r w:rsidR="00735EA6" w:rsidRPr="00F62802">
                <w:rPr>
                  <w:rStyle w:val="Hyperlink"/>
                </w:rPr>
                <w:t>lori@440scholarship.org</w:t>
              </w:r>
            </w:hyperlink>
            <w:r w:rsidR="00735EA6">
              <w:t xml:space="preserve"> </w:t>
            </w:r>
          </w:p>
          <w:p w14:paraId="3DCF8A17" w14:textId="360D31D4" w:rsidR="00735EA6" w:rsidRDefault="00735EA6" w:rsidP="00147C96">
            <w:pPr>
              <w:jc w:val="center"/>
            </w:pPr>
            <w:r>
              <w:rPr>
                <w:rFonts w:ascii="Helvetica" w:hAnsi="Helvetica" w:cs="Helvetica"/>
                <w:color w:val="333333"/>
                <w:sz w:val="21"/>
                <w:szCs w:val="21"/>
                <w:shd w:val="clear" w:color="auto" w:fill="FFFFFF"/>
              </w:rPr>
              <w:t>(305) 423-8710 office</w:t>
            </w:r>
            <w:r>
              <w:rPr>
                <w:rFonts w:ascii="Helvetica" w:hAnsi="Helvetica" w:cs="Helvetica"/>
                <w:color w:val="333333"/>
                <w:sz w:val="21"/>
                <w:szCs w:val="21"/>
              </w:rPr>
              <w:br/>
            </w:r>
            <w:r>
              <w:rPr>
                <w:rFonts w:ascii="Helvetica" w:hAnsi="Helvetica" w:cs="Helvetica"/>
                <w:color w:val="333333"/>
                <w:sz w:val="21"/>
                <w:szCs w:val="21"/>
                <w:shd w:val="clear" w:color="auto" w:fill="FFFFFF"/>
              </w:rPr>
              <w:t>(305) 962-4044 cell</w:t>
            </w:r>
          </w:p>
        </w:tc>
      </w:tr>
      <w:tr w:rsidR="00AA3981" w14:paraId="6FD56E52" w14:textId="77777777" w:rsidTr="005D3AF1">
        <w:trPr>
          <w:gridAfter w:val="1"/>
          <w:wAfter w:w="6" w:type="dxa"/>
        </w:trPr>
        <w:tc>
          <w:tcPr>
            <w:tcW w:w="1505" w:type="dxa"/>
            <w:vAlign w:val="center"/>
          </w:tcPr>
          <w:p w14:paraId="5E7F277B" w14:textId="36F801AD" w:rsidR="00AA3981" w:rsidRDefault="00AA3981" w:rsidP="00147C96">
            <w:pPr>
              <w:jc w:val="center"/>
            </w:pPr>
            <w:r>
              <w:t>Ponte Vedra Focus Blog Scholarship</w:t>
            </w:r>
          </w:p>
        </w:tc>
        <w:tc>
          <w:tcPr>
            <w:tcW w:w="1945" w:type="dxa"/>
            <w:vAlign w:val="center"/>
          </w:tcPr>
          <w:p w14:paraId="4F1A728C" w14:textId="6F1D85F0" w:rsidR="00AA3981" w:rsidRDefault="00AA3981" w:rsidP="00147C96">
            <w:pPr>
              <w:jc w:val="center"/>
            </w:pPr>
            <w:r>
              <w:t>Senior, blog post</w:t>
            </w:r>
          </w:p>
        </w:tc>
        <w:tc>
          <w:tcPr>
            <w:tcW w:w="2292" w:type="dxa"/>
            <w:vAlign w:val="center"/>
          </w:tcPr>
          <w:p w14:paraId="44A94F08" w14:textId="41671B9F" w:rsidR="00AA3981" w:rsidRDefault="00AA3981" w:rsidP="00147C96">
            <w:pPr>
              <w:jc w:val="center"/>
            </w:pPr>
            <w:r>
              <w:t>Local</w:t>
            </w:r>
          </w:p>
        </w:tc>
        <w:tc>
          <w:tcPr>
            <w:tcW w:w="1334" w:type="dxa"/>
            <w:vAlign w:val="center"/>
          </w:tcPr>
          <w:p w14:paraId="2E49CE82" w14:textId="0F01A7B4" w:rsidR="00AA3981" w:rsidRDefault="00AA3981" w:rsidP="00147C96">
            <w:pPr>
              <w:jc w:val="center"/>
            </w:pPr>
            <w:r>
              <w:t>3/15/20</w:t>
            </w:r>
          </w:p>
        </w:tc>
        <w:tc>
          <w:tcPr>
            <w:tcW w:w="1294" w:type="dxa"/>
            <w:vAlign w:val="center"/>
          </w:tcPr>
          <w:p w14:paraId="60841A94" w14:textId="2F763D69" w:rsidR="00AA3981" w:rsidRDefault="00AA3981" w:rsidP="00147C96">
            <w:pPr>
              <w:jc w:val="center"/>
            </w:pPr>
            <w:r>
              <w:t>Merit</w:t>
            </w:r>
          </w:p>
        </w:tc>
        <w:tc>
          <w:tcPr>
            <w:tcW w:w="2151" w:type="dxa"/>
            <w:vAlign w:val="center"/>
          </w:tcPr>
          <w:p w14:paraId="46FC994D" w14:textId="6602119C" w:rsidR="00AA3981" w:rsidRDefault="00AA3981" w:rsidP="00147C96">
            <w:pPr>
              <w:jc w:val="center"/>
            </w:pPr>
            <w:r>
              <w:t>$1,000</w:t>
            </w:r>
          </w:p>
        </w:tc>
        <w:tc>
          <w:tcPr>
            <w:tcW w:w="4025" w:type="dxa"/>
            <w:vAlign w:val="center"/>
          </w:tcPr>
          <w:p w14:paraId="6391EA46" w14:textId="3EE099C8" w:rsidR="00AA3981" w:rsidRDefault="00036B78" w:rsidP="00147C96">
            <w:pPr>
              <w:jc w:val="center"/>
            </w:pPr>
            <w:hyperlink r:id="rId10" w:history="1">
              <w:r w:rsidR="00AA3981" w:rsidRPr="003D5CA0">
                <w:rPr>
                  <w:rStyle w:val="Hyperlink"/>
                </w:rPr>
                <w:t>www.pontevedrafocus.com/scholarship</w:t>
              </w:r>
            </w:hyperlink>
            <w:r w:rsidR="00AA3981">
              <w:t xml:space="preserve"> </w:t>
            </w:r>
          </w:p>
        </w:tc>
      </w:tr>
      <w:tr w:rsidR="000C0AAE" w14:paraId="214BA3D5" w14:textId="77777777" w:rsidTr="005D3AF1">
        <w:trPr>
          <w:gridAfter w:val="1"/>
          <w:wAfter w:w="6" w:type="dxa"/>
        </w:trPr>
        <w:tc>
          <w:tcPr>
            <w:tcW w:w="1505" w:type="dxa"/>
            <w:vAlign w:val="center"/>
          </w:tcPr>
          <w:p w14:paraId="70D096E9" w14:textId="5BE4F415" w:rsidR="000C0AAE" w:rsidRDefault="000C0AAE" w:rsidP="00147C96">
            <w:pPr>
              <w:jc w:val="center"/>
            </w:pPr>
            <w:r>
              <w:t>St. Johns County Medical Alliance Scholarship</w:t>
            </w:r>
          </w:p>
        </w:tc>
        <w:tc>
          <w:tcPr>
            <w:tcW w:w="1945" w:type="dxa"/>
            <w:vAlign w:val="center"/>
          </w:tcPr>
          <w:p w14:paraId="0D3A4F60" w14:textId="29F9B411" w:rsidR="000C0AAE" w:rsidRDefault="000C0AAE" w:rsidP="00147C96">
            <w:pPr>
              <w:jc w:val="center"/>
            </w:pPr>
            <w:r>
              <w:t>Senior pursuing pre-med, nursing or allied health education, copy of high school transcript, 2 letters of rec, essay, application, interview</w:t>
            </w:r>
          </w:p>
        </w:tc>
        <w:tc>
          <w:tcPr>
            <w:tcW w:w="2292" w:type="dxa"/>
            <w:vAlign w:val="center"/>
          </w:tcPr>
          <w:p w14:paraId="1103CA8E" w14:textId="47BF6EA0" w:rsidR="000C0AAE" w:rsidRDefault="000C0AAE" w:rsidP="00147C96">
            <w:pPr>
              <w:jc w:val="center"/>
            </w:pPr>
            <w:r>
              <w:t>Local</w:t>
            </w:r>
          </w:p>
        </w:tc>
        <w:tc>
          <w:tcPr>
            <w:tcW w:w="1334" w:type="dxa"/>
            <w:vAlign w:val="center"/>
          </w:tcPr>
          <w:p w14:paraId="597E514C" w14:textId="2AE59809" w:rsidR="000C0AAE" w:rsidRDefault="000C0AAE" w:rsidP="00147C96">
            <w:pPr>
              <w:jc w:val="center"/>
            </w:pPr>
            <w:r>
              <w:t>3/27/20</w:t>
            </w:r>
          </w:p>
        </w:tc>
        <w:tc>
          <w:tcPr>
            <w:tcW w:w="1294" w:type="dxa"/>
            <w:vAlign w:val="center"/>
          </w:tcPr>
          <w:p w14:paraId="5E01B4C9" w14:textId="6D8A7BB6" w:rsidR="000C0AAE" w:rsidRDefault="000C0AAE" w:rsidP="00147C96">
            <w:pPr>
              <w:jc w:val="center"/>
            </w:pPr>
            <w:r>
              <w:t>Merit/Need</w:t>
            </w:r>
          </w:p>
        </w:tc>
        <w:tc>
          <w:tcPr>
            <w:tcW w:w="2151" w:type="dxa"/>
            <w:vAlign w:val="center"/>
          </w:tcPr>
          <w:p w14:paraId="02817D9B" w14:textId="000167E4" w:rsidR="000C0AAE" w:rsidRDefault="000C0AAE" w:rsidP="00147C96">
            <w:pPr>
              <w:jc w:val="center"/>
            </w:pPr>
            <w:r>
              <w:t>Contact organization</w:t>
            </w:r>
          </w:p>
        </w:tc>
        <w:tc>
          <w:tcPr>
            <w:tcW w:w="4025" w:type="dxa"/>
            <w:vAlign w:val="center"/>
          </w:tcPr>
          <w:p w14:paraId="5F385E13" w14:textId="77777777" w:rsidR="000C0AAE" w:rsidRDefault="00036B78" w:rsidP="00147C96">
            <w:pPr>
              <w:jc w:val="center"/>
            </w:pPr>
            <w:hyperlink r:id="rId11" w:history="1">
              <w:r w:rsidR="000C0AAE" w:rsidRPr="00693966">
                <w:rPr>
                  <w:rStyle w:val="Hyperlink"/>
                </w:rPr>
                <w:t>www.sjcma.blogspot.com</w:t>
              </w:r>
            </w:hyperlink>
            <w:r w:rsidR="000C0AAE">
              <w:t xml:space="preserve"> </w:t>
            </w:r>
          </w:p>
          <w:p w14:paraId="3CBC5D14" w14:textId="3E2C4770" w:rsidR="000C0AAE" w:rsidRDefault="000C0AAE" w:rsidP="00147C96">
            <w:pPr>
              <w:jc w:val="center"/>
            </w:pPr>
            <w:r>
              <w:t>Facebook page (@SJCMA)</w:t>
            </w:r>
          </w:p>
        </w:tc>
      </w:tr>
      <w:tr w:rsidR="000711F5" w14:paraId="48BE45A7" w14:textId="77777777" w:rsidTr="005D3AF1">
        <w:trPr>
          <w:gridAfter w:val="1"/>
          <w:wAfter w:w="6" w:type="dxa"/>
        </w:trPr>
        <w:tc>
          <w:tcPr>
            <w:tcW w:w="1505" w:type="dxa"/>
            <w:vAlign w:val="center"/>
          </w:tcPr>
          <w:p w14:paraId="4F8E5279" w14:textId="7E7870BD" w:rsidR="000711F5" w:rsidRPr="00634E6B" w:rsidRDefault="000711F5" w:rsidP="00147C96">
            <w:pPr>
              <w:jc w:val="center"/>
            </w:pPr>
            <w:r>
              <w:t>Florida Women’s Law Group “Women to Watch” Scholarship</w:t>
            </w:r>
          </w:p>
        </w:tc>
        <w:tc>
          <w:tcPr>
            <w:tcW w:w="1945" w:type="dxa"/>
            <w:vAlign w:val="center"/>
          </w:tcPr>
          <w:p w14:paraId="21FEDB61" w14:textId="64433718" w:rsidR="000711F5" w:rsidRDefault="000711F5" w:rsidP="00147C96">
            <w:pPr>
              <w:jc w:val="center"/>
            </w:pPr>
            <w:r>
              <w:t xml:space="preserve">Senior, Female, St. Johns County student, </w:t>
            </w:r>
            <w:r w:rsidRPr="00307ABE">
              <w:rPr>
                <w:u w:val="single"/>
              </w:rPr>
              <w:t>&gt;</w:t>
            </w:r>
            <w:r>
              <w:t>3.8 unweighted GPA</w:t>
            </w:r>
          </w:p>
        </w:tc>
        <w:tc>
          <w:tcPr>
            <w:tcW w:w="2292" w:type="dxa"/>
            <w:vAlign w:val="center"/>
          </w:tcPr>
          <w:p w14:paraId="4932CF89" w14:textId="45A4B360" w:rsidR="000711F5" w:rsidRDefault="000711F5" w:rsidP="00147C96">
            <w:pPr>
              <w:jc w:val="center"/>
            </w:pPr>
            <w:r>
              <w:t>Local</w:t>
            </w:r>
          </w:p>
        </w:tc>
        <w:tc>
          <w:tcPr>
            <w:tcW w:w="1334" w:type="dxa"/>
            <w:vAlign w:val="center"/>
          </w:tcPr>
          <w:p w14:paraId="3D50968F" w14:textId="52B75D41" w:rsidR="000711F5" w:rsidRPr="00634E6B" w:rsidRDefault="000711F5" w:rsidP="00147C96">
            <w:pPr>
              <w:jc w:val="center"/>
            </w:pPr>
            <w:r>
              <w:t>3/31/20</w:t>
            </w:r>
          </w:p>
        </w:tc>
        <w:tc>
          <w:tcPr>
            <w:tcW w:w="1294" w:type="dxa"/>
            <w:vAlign w:val="center"/>
          </w:tcPr>
          <w:p w14:paraId="57ACB2FB" w14:textId="0149F4B9" w:rsidR="000711F5" w:rsidRDefault="000711F5" w:rsidP="00147C96">
            <w:pPr>
              <w:jc w:val="center"/>
            </w:pPr>
            <w:r>
              <w:t>Merit</w:t>
            </w:r>
          </w:p>
        </w:tc>
        <w:tc>
          <w:tcPr>
            <w:tcW w:w="2151" w:type="dxa"/>
            <w:vAlign w:val="center"/>
          </w:tcPr>
          <w:p w14:paraId="175B2885" w14:textId="1F948C73" w:rsidR="000711F5" w:rsidRDefault="000711F5" w:rsidP="00147C96">
            <w:pPr>
              <w:jc w:val="center"/>
            </w:pPr>
            <w:r>
              <w:t>$1,500</w:t>
            </w:r>
          </w:p>
        </w:tc>
        <w:tc>
          <w:tcPr>
            <w:tcW w:w="4025" w:type="dxa"/>
            <w:vAlign w:val="center"/>
          </w:tcPr>
          <w:p w14:paraId="54BCD833" w14:textId="77777777" w:rsidR="000711F5" w:rsidRDefault="00036B78" w:rsidP="00147C96">
            <w:pPr>
              <w:jc w:val="center"/>
            </w:pPr>
            <w:hyperlink r:id="rId12" w:history="1">
              <w:r w:rsidR="000711F5" w:rsidRPr="007743BD">
                <w:rPr>
                  <w:rStyle w:val="Hyperlink"/>
                </w:rPr>
                <w:t>WTW@4womenlaw.com</w:t>
              </w:r>
            </w:hyperlink>
            <w:r w:rsidR="000711F5">
              <w:t xml:space="preserve"> </w:t>
            </w:r>
          </w:p>
          <w:p w14:paraId="1F2E27EC" w14:textId="61A942AE" w:rsidR="000711F5" w:rsidRDefault="0034318A" w:rsidP="00147C96">
            <w:pPr>
              <w:jc w:val="center"/>
            </w:pPr>
            <w:r>
              <w:t>(see district website for application)</w:t>
            </w:r>
          </w:p>
        </w:tc>
      </w:tr>
      <w:tr w:rsidR="003F5AB3" w14:paraId="4B59D59C" w14:textId="77777777" w:rsidTr="005D3AF1">
        <w:trPr>
          <w:gridAfter w:val="1"/>
          <w:wAfter w:w="6" w:type="dxa"/>
        </w:trPr>
        <w:tc>
          <w:tcPr>
            <w:tcW w:w="1505" w:type="dxa"/>
            <w:vAlign w:val="center"/>
          </w:tcPr>
          <w:p w14:paraId="081ED393" w14:textId="721AA0EF" w:rsidR="003F5AB3" w:rsidRDefault="003F5AB3" w:rsidP="003F5AB3">
            <w:pPr>
              <w:jc w:val="center"/>
            </w:pPr>
            <w:r>
              <w:t>Beaches Go Green Scholarship</w:t>
            </w:r>
          </w:p>
        </w:tc>
        <w:tc>
          <w:tcPr>
            <w:tcW w:w="1945" w:type="dxa"/>
            <w:vAlign w:val="center"/>
          </w:tcPr>
          <w:p w14:paraId="21A75957" w14:textId="029CD90E" w:rsidR="003F5AB3" w:rsidRDefault="003F5AB3" w:rsidP="003F5AB3">
            <w:pPr>
              <w:jc w:val="center"/>
            </w:pPr>
            <w:r>
              <w:t xml:space="preserve">Senior, enrolling in post-secondary school in the 20-21 school year, volunteer at least 50 hours for an organization(s) </w:t>
            </w:r>
            <w:r w:rsidRPr="00DE5528">
              <w:t>focused on improving, preserving, or educating on environmental, wildlife, or sustainability issues. (Volunteering with domestic animals does not apply.)</w:t>
            </w:r>
          </w:p>
        </w:tc>
        <w:tc>
          <w:tcPr>
            <w:tcW w:w="2292" w:type="dxa"/>
            <w:vAlign w:val="center"/>
          </w:tcPr>
          <w:p w14:paraId="2C1B1528" w14:textId="563F94AC" w:rsidR="003F5AB3" w:rsidRDefault="003F5AB3" w:rsidP="003F5AB3">
            <w:pPr>
              <w:jc w:val="center"/>
            </w:pPr>
            <w:r>
              <w:t>Local</w:t>
            </w:r>
          </w:p>
        </w:tc>
        <w:tc>
          <w:tcPr>
            <w:tcW w:w="1334" w:type="dxa"/>
            <w:vAlign w:val="center"/>
          </w:tcPr>
          <w:p w14:paraId="26075C00" w14:textId="6037793B" w:rsidR="003F5AB3" w:rsidRDefault="003F5AB3" w:rsidP="003F5AB3">
            <w:pPr>
              <w:jc w:val="center"/>
            </w:pPr>
            <w:r>
              <w:t>3/31/20</w:t>
            </w:r>
          </w:p>
        </w:tc>
        <w:tc>
          <w:tcPr>
            <w:tcW w:w="1294" w:type="dxa"/>
            <w:vAlign w:val="center"/>
          </w:tcPr>
          <w:p w14:paraId="036135E2" w14:textId="4B32A8BF" w:rsidR="003F5AB3" w:rsidRDefault="003F5AB3" w:rsidP="003F5AB3">
            <w:pPr>
              <w:jc w:val="center"/>
            </w:pPr>
            <w:r>
              <w:t>Merit</w:t>
            </w:r>
          </w:p>
        </w:tc>
        <w:tc>
          <w:tcPr>
            <w:tcW w:w="2151" w:type="dxa"/>
            <w:vAlign w:val="center"/>
          </w:tcPr>
          <w:p w14:paraId="435CD653" w14:textId="718078D5" w:rsidR="003F5AB3" w:rsidRDefault="003F5AB3" w:rsidP="003F5AB3">
            <w:pPr>
              <w:jc w:val="center"/>
            </w:pPr>
            <w:r>
              <w:t>2 $2500 scholarships</w:t>
            </w:r>
          </w:p>
        </w:tc>
        <w:tc>
          <w:tcPr>
            <w:tcW w:w="4025" w:type="dxa"/>
            <w:vAlign w:val="center"/>
          </w:tcPr>
          <w:p w14:paraId="68A86E39" w14:textId="77777777" w:rsidR="003F5AB3" w:rsidRDefault="00036B78" w:rsidP="003F5AB3">
            <w:pPr>
              <w:pStyle w:val="xmsonormal"/>
              <w:shd w:val="clear" w:color="auto" w:fill="FFFFFF"/>
              <w:jc w:val="center"/>
            </w:pPr>
            <w:hyperlink r:id="rId13" w:history="1">
              <w:r w:rsidR="003F5AB3">
                <w:rPr>
                  <w:rStyle w:val="Hyperlink"/>
                  <w:rFonts w:ascii="Calibri" w:hAnsi="Calibri" w:cs="Calibri"/>
                </w:rPr>
                <w:t>https://www.beachesgogreen.org/education/scholarships/</w:t>
              </w:r>
            </w:hyperlink>
          </w:p>
          <w:p w14:paraId="5B9702F8" w14:textId="77777777" w:rsidR="003F5AB3" w:rsidRDefault="003F5AB3" w:rsidP="003F5AB3">
            <w:pPr>
              <w:jc w:val="center"/>
            </w:pPr>
          </w:p>
        </w:tc>
      </w:tr>
      <w:tr w:rsidR="00DE3B78" w14:paraId="746D2AF4" w14:textId="77777777" w:rsidTr="005D3AF1">
        <w:trPr>
          <w:gridAfter w:val="1"/>
          <w:wAfter w:w="6" w:type="dxa"/>
        </w:trPr>
        <w:tc>
          <w:tcPr>
            <w:tcW w:w="1505" w:type="dxa"/>
            <w:vAlign w:val="center"/>
          </w:tcPr>
          <w:p w14:paraId="530A0B5F" w14:textId="2ED26BCE" w:rsidR="00DE3B78" w:rsidRDefault="00DE3B78" w:rsidP="003F5AB3">
            <w:pPr>
              <w:jc w:val="center"/>
            </w:pPr>
            <w:r>
              <w:lastRenderedPageBreak/>
              <w:t>Venus Manly Scholarship</w:t>
            </w:r>
          </w:p>
        </w:tc>
        <w:tc>
          <w:tcPr>
            <w:tcW w:w="1945" w:type="dxa"/>
            <w:vAlign w:val="center"/>
          </w:tcPr>
          <w:p w14:paraId="43631BA5" w14:textId="47229D64" w:rsidR="00DE3B78" w:rsidRDefault="00DE3B78" w:rsidP="003F5AB3">
            <w:pPr>
              <w:jc w:val="center"/>
            </w:pPr>
            <w:r>
              <w:t>St. Johns County Senior with documented disabilities, Essay &amp; Interview</w:t>
            </w:r>
          </w:p>
        </w:tc>
        <w:tc>
          <w:tcPr>
            <w:tcW w:w="2292" w:type="dxa"/>
            <w:vAlign w:val="center"/>
          </w:tcPr>
          <w:p w14:paraId="4C286481" w14:textId="132FEE5B" w:rsidR="00DE3B78" w:rsidRDefault="00DE3B78" w:rsidP="003F5AB3">
            <w:pPr>
              <w:jc w:val="center"/>
            </w:pPr>
            <w:r>
              <w:t>Local</w:t>
            </w:r>
          </w:p>
        </w:tc>
        <w:tc>
          <w:tcPr>
            <w:tcW w:w="1334" w:type="dxa"/>
            <w:vAlign w:val="center"/>
          </w:tcPr>
          <w:p w14:paraId="44A4815B" w14:textId="4CF22859" w:rsidR="00DE3B78" w:rsidRDefault="00DE3B78" w:rsidP="003F5AB3">
            <w:pPr>
              <w:jc w:val="center"/>
            </w:pPr>
            <w:r>
              <w:t>4/1/20</w:t>
            </w:r>
          </w:p>
        </w:tc>
        <w:tc>
          <w:tcPr>
            <w:tcW w:w="1294" w:type="dxa"/>
            <w:vAlign w:val="center"/>
          </w:tcPr>
          <w:p w14:paraId="76034763" w14:textId="27492A97" w:rsidR="00DE3B78" w:rsidRDefault="00DE3B78" w:rsidP="003F5AB3">
            <w:pPr>
              <w:jc w:val="center"/>
            </w:pPr>
            <w:r>
              <w:t>Merit</w:t>
            </w:r>
          </w:p>
        </w:tc>
        <w:tc>
          <w:tcPr>
            <w:tcW w:w="2151" w:type="dxa"/>
            <w:vAlign w:val="center"/>
          </w:tcPr>
          <w:p w14:paraId="76D69E2B" w14:textId="782D12C3" w:rsidR="00DE3B78" w:rsidRDefault="00DE3B78" w:rsidP="003F5AB3">
            <w:pPr>
              <w:jc w:val="center"/>
            </w:pPr>
            <w:r>
              <w:t>3 $1,000 scholarships</w:t>
            </w:r>
          </w:p>
        </w:tc>
        <w:tc>
          <w:tcPr>
            <w:tcW w:w="4025" w:type="dxa"/>
            <w:vAlign w:val="center"/>
          </w:tcPr>
          <w:p w14:paraId="2228C21D" w14:textId="66B7641C" w:rsidR="00DE3B78" w:rsidRDefault="00036B78" w:rsidP="003F5AB3">
            <w:pPr>
              <w:jc w:val="center"/>
            </w:pPr>
            <w:hyperlink r:id="rId14" w:history="1">
              <w:r w:rsidR="00DE3B78" w:rsidRPr="003D5CA0">
                <w:rPr>
                  <w:rStyle w:val="Hyperlink"/>
                </w:rPr>
                <w:t>www.CSLstaugustine.org</w:t>
              </w:r>
            </w:hyperlink>
            <w:r w:rsidR="00DE3B78">
              <w:t xml:space="preserve">  </w:t>
            </w:r>
          </w:p>
          <w:p w14:paraId="24887B5D" w14:textId="418C5ED2" w:rsidR="00F224E0" w:rsidRDefault="00F224E0" w:rsidP="003F5AB3">
            <w:pPr>
              <w:jc w:val="center"/>
            </w:pPr>
            <w:r>
              <w:t xml:space="preserve">(on CSL website, application located under </w:t>
            </w:r>
            <w:r w:rsidR="00CC5161">
              <w:t>“</w:t>
            </w:r>
            <w:r>
              <w:t>Youth Programs</w:t>
            </w:r>
            <w:r w:rsidR="00CC5161">
              <w:t>”</w:t>
            </w:r>
            <w:r>
              <w:t xml:space="preserve"> tab, </w:t>
            </w:r>
            <w:r w:rsidR="00CC5161">
              <w:t>“</w:t>
            </w:r>
            <w:r>
              <w:t>Venus Manly Scholarship</w:t>
            </w:r>
            <w:r w:rsidR="00CC5161">
              <w:t>”</w:t>
            </w:r>
            <w:r>
              <w:t xml:space="preserve"> or on district website)</w:t>
            </w:r>
          </w:p>
          <w:p w14:paraId="7C68AB58" w14:textId="0CC82CCF" w:rsidR="00DE3B78" w:rsidRDefault="00036B78" w:rsidP="003F5AB3">
            <w:pPr>
              <w:jc w:val="center"/>
            </w:pPr>
            <w:hyperlink r:id="rId15" w:history="1">
              <w:r w:rsidR="00672D1C" w:rsidRPr="003D5CA0">
                <w:rPr>
                  <w:rStyle w:val="Hyperlink"/>
                </w:rPr>
                <w:t>office@cslstaugustine.org</w:t>
              </w:r>
            </w:hyperlink>
          </w:p>
          <w:p w14:paraId="227EC58B" w14:textId="447110DD" w:rsidR="00672D1C" w:rsidRDefault="00672D1C" w:rsidP="003F5AB3">
            <w:pPr>
              <w:jc w:val="center"/>
            </w:pPr>
            <w:r>
              <w:t>904-228-4679</w:t>
            </w:r>
          </w:p>
        </w:tc>
      </w:tr>
      <w:tr w:rsidR="003F5AB3" w14:paraId="0648F306" w14:textId="77777777" w:rsidTr="005D3AF1">
        <w:trPr>
          <w:gridAfter w:val="1"/>
          <w:wAfter w:w="6" w:type="dxa"/>
        </w:trPr>
        <w:tc>
          <w:tcPr>
            <w:tcW w:w="1505" w:type="dxa"/>
            <w:vAlign w:val="center"/>
          </w:tcPr>
          <w:p w14:paraId="510176A9" w14:textId="1BE00AA8" w:rsidR="003F5AB3" w:rsidRDefault="003F5AB3" w:rsidP="003F5AB3">
            <w:pPr>
              <w:jc w:val="center"/>
            </w:pPr>
            <w:r>
              <w:t>UF Master Gardner Scholarship</w:t>
            </w:r>
          </w:p>
        </w:tc>
        <w:tc>
          <w:tcPr>
            <w:tcW w:w="1945" w:type="dxa"/>
            <w:vAlign w:val="center"/>
          </w:tcPr>
          <w:p w14:paraId="40322383" w14:textId="6348A266" w:rsidR="003F5AB3" w:rsidRPr="007F00AA" w:rsidRDefault="003F5AB3" w:rsidP="003F5AB3">
            <w:pPr>
              <w:jc w:val="center"/>
            </w:pPr>
            <w:r>
              <w:t xml:space="preserve">St. Johns County Resident, High School, GED or College Transcript, </w:t>
            </w:r>
            <w:r>
              <w:rPr>
                <w:u w:val="single"/>
              </w:rPr>
              <w:t xml:space="preserve">&gt; </w:t>
            </w:r>
            <w:r>
              <w:t>3.0 GPA, 2 letters of rec, essay</w:t>
            </w:r>
          </w:p>
        </w:tc>
        <w:tc>
          <w:tcPr>
            <w:tcW w:w="2292" w:type="dxa"/>
            <w:vAlign w:val="center"/>
          </w:tcPr>
          <w:p w14:paraId="5E892491" w14:textId="7A884EEB" w:rsidR="003F5AB3" w:rsidRDefault="003F5AB3" w:rsidP="003F5AB3">
            <w:pPr>
              <w:jc w:val="center"/>
            </w:pPr>
            <w:r>
              <w:t>Local</w:t>
            </w:r>
          </w:p>
        </w:tc>
        <w:tc>
          <w:tcPr>
            <w:tcW w:w="1334" w:type="dxa"/>
            <w:vAlign w:val="center"/>
          </w:tcPr>
          <w:p w14:paraId="4E4CAF8F" w14:textId="61810A4C" w:rsidR="003F5AB3" w:rsidRDefault="003F5AB3" w:rsidP="003F5AB3">
            <w:pPr>
              <w:jc w:val="center"/>
            </w:pPr>
            <w:r>
              <w:t>4/1/20</w:t>
            </w:r>
          </w:p>
        </w:tc>
        <w:tc>
          <w:tcPr>
            <w:tcW w:w="1294" w:type="dxa"/>
            <w:vAlign w:val="center"/>
          </w:tcPr>
          <w:p w14:paraId="6EF7D577" w14:textId="03B55AC5" w:rsidR="003F5AB3" w:rsidRDefault="003F5AB3" w:rsidP="003F5AB3">
            <w:pPr>
              <w:jc w:val="center"/>
            </w:pPr>
            <w:r>
              <w:t>Merit</w:t>
            </w:r>
          </w:p>
        </w:tc>
        <w:tc>
          <w:tcPr>
            <w:tcW w:w="2151" w:type="dxa"/>
            <w:vAlign w:val="center"/>
          </w:tcPr>
          <w:p w14:paraId="34C5323D" w14:textId="5927E506" w:rsidR="003F5AB3" w:rsidRDefault="003F5AB3" w:rsidP="003F5AB3">
            <w:pPr>
              <w:jc w:val="center"/>
            </w:pPr>
            <w:r>
              <w:t>Up to $1,000</w:t>
            </w:r>
          </w:p>
        </w:tc>
        <w:tc>
          <w:tcPr>
            <w:tcW w:w="4025" w:type="dxa"/>
            <w:vAlign w:val="center"/>
          </w:tcPr>
          <w:p w14:paraId="026C3302" w14:textId="77777777" w:rsidR="003F5AB3" w:rsidRDefault="003F5AB3" w:rsidP="003F5AB3">
            <w:pPr>
              <w:jc w:val="center"/>
            </w:pPr>
            <w:r>
              <w:t>Terra Freeman 904-209-0430</w:t>
            </w:r>
          </w:p>
          <w:p w14:paraId="6D499CB8" w14:textId="77777777" w:rsidR="003F5AB3" w:rsidRDefault="00036B78" w:rsidP="003F5AB3">
            <w:pPr>
              <w:jc w:val="center"/>
            </w:pPr>
            <w:hyperlink r:id="rId16" w:history="1">
              <w:r w:rsidR="003F5AB3" w:rsidRPr="0000730B">
                <w:rPr>
                  <w:rStyle w:val="Hyperlink"/>
                </w:rPr>
                <w:t>terraf@ufl.edu</w:t>
              </w:r>
            </w:hyperlink>
            <w:r w:rsidR="003F5AB3">
              <w:t xml:space="preserve"> </w:t>
            </w:r>
          </w:p>
          <w:p w14:paraId="0C251951" w14:textId="42E18DEA" w:rsidR="003F5AB3" w:rsidRDefault="003F5AB3" w:rsidP="003F5AB3">
            <w:pPr>
              <w:jc w:val="center"/>
            </w:pPr>
            <w:r>
              <w:t>(see district website for application)</w:t>
            </w:r>
          </w:p>
        </w:tc>
      </w:tr>
      <w:tr w:rsidR="003F5AB3" w14:paraId="3232593D" w14:textId="77777777" w:rsidTr="005D3AF1">
        <w:trPr>
          <w:gridAfter w:val="1"/>
          <w:wAfter w:w="6" w:type="dxa"/>
        </w:trPr>
        <w:tc>
          <w:tcPr>
            <w:tcW w:w="1505" w:type="dxa"/>
            <w:vAlign w:val="center"/>
          </w:tcPr>
          <w:p w14:paraId="6FA184AC" w14:textId="3721E42F" w:rsidR="003F5AB3" w:rsidRDefault="003F5AB3" w:rsidP="003F5AB3">
            <w:pPr>
              <w:jc w:val="center"/>
            </w:pPr>
            <w:r>
              <w:t>Elks Lodge Scholarship</w:t>
            </w:r>
          </w:p>
        </w:tc>
        <w:tc>
          <w:tcPr>
            <w:tcW w:w="1945" w:type="dxa"/>
            <w:vAlign w:val="center"/>
          </w:tcPr>
          <w:p w14:paraId="226BA4CF" w14:textId="5112CE4A" w:rsidR="003F5AB3" w:rsidRDefault="003F5AB3" w:rsidP="003F5AB3">
            <w:pPr>
              <w:jc w:val="center"/>
            </w:pPr>
            <w:r>
              <w:t>St. Johns County Senior, community service, extracurricular activities, financial need, academic achievement</w:t>
            </w:r>
          </w:p>
        </w:tc>
        <w:tc>
          <w:tcPr>
            <w:tcW w:w="2292" w:type="dxa"/>
            <w:vAlign w:val="center"/>
          </w:tcPr>
          <w:p w14:paraId="169E6973" w14:textId="0D93FDE0" w:rsidR="003F5AB3" w:rsidRDefault="003F5AB3" w:rsidP="003F5AB3">
            <w:pPr>
              <w:jc w:val="center"/>
            </w:pPr>
            <w:r>
              <w:t>Local</w:t>
            </w:r>
          </w:p>
        </w:tc>
        <w:tc>
          <w:tcPr>
            <w:tcW w:w="1334" w:type="dxa"/>
            <w:vAlign w:val="center"/>
          </w:tcPr>
          <w:p w14:paraId="564028DB" w14:textId="70DCDE95" w:rsidR="003F5AB3" w:rsidRDefault="003F5AB3" w:rsidP="003F5AB3">
            <w:pPr>
              <w:jc w:val="center"/>
            </w:pPr>
            <w:r>
              <w:t>4/10/20</w:t>
            </w:r>
          </w:p>
        </w:tc>
        <w:tc>
          <w:tcPr>
            <w:tcW w:w="1294" w:type="dxa"/>
            <w:vAlign w:val="center"/>
          </w:tcPr>
          <w:p w14:paraId="766C4FB8" w14:textId="54B15BE1" w:rsidR="003F5AB3" w:rsidRDefault="003F5AB3" w:rsidP="003F5AB3">
            <w:pPr>
              <w:jc w:val="center"/>
            </w:pPr>
            <w:r>
              <w:t>Merit/Need</w:t>
            </w:r>
          </w:p>
        </w:tc>
        <w:tc>
          <w:tcPr>
            <w:tcW w:w="2151" w:type="dxa"/>
            <w:vAlign w:val="center"/>
          </w:tcPr>
          <w:p w14:paraId="343B30D8" w14:textId="01B44890" w:rsidR="003F5AB3" w:rsidRDefault="003F5AB3" w:rsidP="003F5AB3">
            <w:pPr>
              <w:jc w:val="center"/>
            </w:pPr>
            <w:r>
              <w:t>$1,000</w:t>
            </w:r>
          </w:p>
        </w:tc>
        <w:tc>
          <w:tcPr>
            <w:tcW w:w="4025" w:type="dxa"/>
            <w:vAlign w:val="center"/>
          </w:tcPr>
          <w:p w14:paraId="5A4523D7" w14:textId="77777777" w:rsidR="003F5AB3" w:rsidRDefault="003F5AB3" w:rsidP="003F5AB3">
            <w:pPr>
              <w:jc w:val="center"/>
            </w:pPr>
            <w:r>
              <w:t>David Lee    904-547-3707</w:t>
            </w:r>
          </w:p>
          <w:p w14:paraId="5DCD90A1" w14:textId="337EAF2C" w:rsidR="003F5AB3" w:rsidRDefault="003F5AB3" w:rsidP="003F5AB3">
            <w:pPr>
              <w:jc w:val="center"/>
            </w:pPr>
            <w:r>
              <w:t>(see district website for application)</w:t>
            </w:r>
          </w:p>
        </w:tc>
      </w:tr>
      <w:tr w:rsidR="00A67FE9" w14:paraId="66203671" w14:textId="77777777" w:rsidTr="005D3AF1">
        <w:trPr>
          <w:gridAfter w:val="1"/>
          <w:wAfter w:w="6" w:type="dxa"/>
        </w:trPr>
        <w:tc>
          <w:tcPr>
            <w:tcW w:w="1505" w:type="dxa"/>
            <w:vAlign w:val="center"/>
          </w:tcPr>
          <w:p w14:paraId="5C2A2EE4" w14:textId="7F5268E5" w:rsidR="00A67FE9" w:rsidRDefault="00A67FE9" w:rsidP="003F5AB3">
            <w:pPr>
              <w:jc w:val="center"/>
            </w:pPr>
            <w:r>
              <w:t>Laurie Bennett Ellis Scholarship</w:t>
            </w:r>
          </w:p>
        </w:tc>
        <w:tc>
          <w:tcPr>
            <w:tcW w:w="1945" w:type="dxa"/>
            <w:vAlign w:val="center"/>
          </w:tcPr>
          <w:p w14:paraId="5955DB69" w14:textId="617441A6" w:rsidR="00A67FE9" w:rsidRDefault="00A67FE9" w:rsidP="003F5AB3">
            <w:pPr>
              <w:jc w:val="center"/>
            </w:pPr>
            <w:r>
              <w:t>St. Johns County Senior or Graduate majoring in education to become a teacher, application, 2 letters of rec, high school transcript, essay, 3.0 unweighted GPA</w:t>
            </w:r>
          </w:p>
        </w:tc>
        <w:tc>
          <w:tcPr>
            <w:tcW w:w="2292" w:type="dxa"/>
            <w:vAlign w:val="center"/>
          </w:tcPr>
          <w:p w14:paraId="4DCF2B47" w14:textId="6A3676D8" w:rsidR="00A67FE9" w:rsidRDefault="00A67FE9" w:rsidP="003F5AB3">
            <w:pPr>
              <w:jc w:val="center"/>
            </w:pPr>
            <w:r>
              <w:t>Local</w:t>
            </w:r>
          </w:p>
        </w:tc>
        <w:tc>
          <w:tcPr>
            <w:tcW w:w="1334" w:type="dxa"/>
            <w:vAlign w:val="center"/>
          </w:tcPr>
          <w:p w14:paraId="1FBC1E5C" w14:textId="07729C55" w:rsidR="00A67FE9" w:rsidRDefault="00A67FE9" w:rsidP="003F5AB3">
            <w:pPr>
              <w:jc w:val="center"/>
            </w:pPr>
            <w:r>
              <w:t>4/10/20</w:t>
            </w:r>
          </w:p>
        </w:tc>
        <w:tc>
          <w:tcPr>
            <w:tcW w:w="1294" w:type="dxa"/>
            <w:vAlign w:val="center"/>
          </w:tcPr>
          <w:p w14:paraId="0EE5618D" w14:textId="4AF8C972" w:rsidR="00A67FE9" w:rsidRDefault="00A67FE9" w:rsidP="003F5AB3">
            <w:pPr>
              <w:jc w:val="center"/>
            </w:pPr>
            <w:r>
              <w:t>Merit</w:t>
            </w:r>
          </w:p>
        </w:tc>
        <w:tc>
          <w:tcPr>
            <w:tcW w:w="2151" w:type="dxa"/>
            <w:vAlign w:val="center"/>
          </w:tcPr>
          <w:p w14:paraId="10DC258F" w14:textId="03A9A131" w:rsidR="00A67FE9" w:rsidRDefault="00A67FE9" w:rsidP="003F5AB3">
            <w:pPr>
              <w:jc w:val="center"/>
            </w:pPr>
            <w:r>
              <w:t>$1,000</w:t>
            </w:r>
          </w:p>
        </w:tc>
        <w:tc>
          <w:tcPr>
            <w:tcW w:w="4025" w:type="dxa"/>
            <w:vAlign w:val="center"/>
          </w:tcPr>
          <w:p w14:paraId="5F6970C2" w14:textId="3AE4B716" w:rsidR="00A67FE9" w:rsidRDefault="00A67FE9" w:rsidP="003F5AB3">
            <w:pPr>
              <w:jc w:val="center"/>
            </w:pPr>
            <w:r>
              <w:t>Donna Lueders 904-547-7120</w:t>
            </w:r>
          </w:p>
          <w:p w14:paraId="735098F6" w14:textId="3A05052B" w:rsidR="00A67FE9" w:rsidRDefault="00036B78" w:rsidP="003F5AB3">
            <w:pPr>
              <w:jc w:val="center"/>
            </w:pPr>
            <w:hyperlink r:id="rId17" w:history="1">
              <w:r w:rsidR="00A67FE9" w:rsidRPr="00550C3D">
                <w:rPr>
                  <w:rStyle w:val="Hyperlink"/>
                </w:rPr>
                <w:t>Donna.lueders@stjohns.k12.fl.us</w:t>
              </w:r>
            </w:hyperlink>
            <w:r w:rsidR="00A67FE9">
              <w:t xml:space="preserve"> </w:t>
            </w:r>
          </w:p>
          <w:p w14:paraId="6DA41B42" w14:textId="2643934A" w:rsidR="00A67FE9" w:rsidRDefault="00A67FE9" w:rsidP="003F5AB3">
            <w:pPr>
              <w:jc w:val="center"/>
            </w:pPr>
            <w:r>
              <w:t>(see district website for application)</w:t>
            </w:r>
          </w:p>
          <w:p w14:paraId="68998F6D" w14:textId="38924B8F" w:rsidR="00A67FE9" w:rsidRDefault="00A67FE9" w:rsidP="003F5AB3">
            <w:pPr>
              <w:jc w:val="center"/>
            </w:pPr>
          </w:p>
        </w:tc>
      </w:tr>
      <w:tr w:rsidR="00A67FE9" w14:paraId="5583A4DF" w14:textId="77777777" w:rsidTr="005D3AF1">
        <w:trPr>
          <w:gridAfter w:val="1"/>
          <w:wAfter w:w="6" w:type="dxa"/>
        </w:trPr>
        <w:tc>
          <w:tcPr>
            <w:tcW w:w="1505" w:type="dxa"/>
            <w:vAlign w:val="center"/>
          </w:tcPr>
          <w:p w14:paraId="6EB14C9E" w14:textId="0A796B24" w:rsidR="00A67FE9" w:rsidRDefault="00A67FE9" w:rsidP="003F5AB3">
            <w:pPr>
              <w:jc w:val="center"/>
            </w:pPr>
            <w:r>
              <w:t>Tucker McCarty Health Science Scholarship</w:t>
            </w:r>
          </w:p>
        </w:tc>
        <w:tc>
          <w:tcPr>
            <w:tcW w:w="1945" w:type="dxa"/>
            <w:vAlign w:val="center"/>
          </w:tcPr>
          <w:p w14:paraId="22D52F61" w14:textId="394BFAFE" w:rsidR="00A67FE9" w:rsidRDefault="00B856F9" w:rsidP="003F5AB3">
            <w:pPr>
              <w:jc w:val="center"/>
            </w:pPr>
            <w:r>
              <w:t>Pedro Menendez Senior in Health Academy, application, 2 letters of rec, high school transcript</w:t>
            </w:r>
          </w:p>
        </w:tc>
        <w:tc>
          <w:tcPr>
            <w:tcW w:w="2292" w:type="dxa"/>
            <w:vAlign w:val="center"/>
          </w:tcPr>
          <w:p w14:paraId="678757F4" w14:textId="1AC3272F" w:rsidR="00A67FE9" w:rsidRDefault="00B856F9" w:rsidP="003F5AB3">
            <w:pPr>
              <w:jc w:val="center"/>
            </w:pPr>
            <w:r>
              <w:t>Local</w:t>
            </w:r>
          </w:p>
        </w:tc>
        <w:tc>
          <w:tcPr>
            <w:tcW w:w="1334" w:type="dxa"/>
            <w:vAlign w:val="center"/>
          </w:tcPr>
          <w:p w14:paraId="4E4622ED" w14:textId="35583E3D" w:rsidR="00A67FE9" w:rsidRDefault="00B856F9" w:rsidP="003F5AB3">
            <w:pPr>
              <w:jc w:val="center"/>
            </w:pPr>
            <w:r>
              <w:t>4/10/20</w:t>
            </w:r>
          </w:p>
        </w:tc>
        <w:tc>
          <w:tcPr>
            <w:tcW w:w="1294" w:type="dxa"/>
            <w:vAlign w:val="center"/>
          </w:tcPr>
          <w:p w14:paraId="73B6BE87" w14:textId="780D11FC" w:rsidR="00A67FE9" w:rsidRDefault="00B856F9" w:rsidP="003F5AB3">
            <w:pPr>
              <w:jc w:val="center"/>
            </w:pPr>
            <w:r>
              <w:t>Merit</w:t>
            </w:r>
          </w:p>
        </w:tc>
        <w:tc>
          <w:tcPr>
            <w:tcW w:w="2151" w:type="dxa"/>
            <w:vAlign w:val="center"/>
          </w:tcPr>
          <w:p w14:paraId="44B8387B" w14:textId="43ABBE20" w:rsidR="00A67FE9" w:rsidRDefault="00B856F9" w:rsidP="003F5AB3">
            <w:pPr>
              <w:jc w:val="center"/>
            </w:pPr>
            <w:r>
              <w:t>$1,000</w:t>
            </w:r>
          </w:p>
        </w:tc>
        <w:tc>
          <w:tcPr>
            <w:tcW w:w="4025" w:type="dxa"/>
            <w:vAlign w:val="center"/>
          </w:tcPr>
          <w:p w14:paraId="42C816DF" w14:textId="77777777" w:rsidR="00B856F9" w:rsidRDefault="00B856F9" w:rsidP="00B856F9">
            <w:pPr>
              <w:jc w:val="center"/>
            </w:pPr>
            <w:r>
              <w:t>Donna Lueders 904-547-7120</w:t>
            </w:r>
          </w:p>
          <w:p w14:paraId="11224E3E" w14:textId="77777777" w:rsidR="00B856F9" w:rsidRDefault="00036B78" w:rsidP="00B856F9">
            <w:pPr>
              <w:jc w:val="center"/>
            </w:pPr>
            <w:hyperlink r:id="rId18" w:history="1">
              <w:r w:rsidR="00B856F9" w:rsidRPr="00550C3D">
                <w:rPr>
                  <w:rStyle w:val="Hyperlink"/>
                </w:rPr>
                <w:t>Donna.lueders@stjohns.k12.fl.us</w:t>
              </w:r>
            </w:hyperlink>
            <w:r w:rsidR="00B856F9">
              <w:t xml:space="preserve"> </w:t>
            </w:r>
          </w:p>
          <w:p w14:paraId="6C206335" w14:textId="77777777" w:rsidR="00B856F9" w:rsidRDefault="00B856F9" w:rsidP="00B856F9">
            <w:pPr>
              <w:jc w:val="center"/>
            </w:pPr>
            <w:r>
              <w:t>(see district website for application)</w:t>
            </w:r>
          </w:p>
          <w:p w14:paraId="6A5B8ED6" w14:textId="77777777" w:rsidR="00A67FE9" w:rsidRDefault="00A67FE9" w:rsidP="003F5AB3">
            <w:pPr>
              <w:jc w:val="center"/>
            </w:pPr>
          </w:p>
        </w:tc>
      </w:tr>
      <w:tr w:rsidR="00B856F9" w14:paraId="2B535AA8" w14:textId="77777777" w:rsidTr="005D3AF1">
        <w:trPr>
          <w:gridAfter w:val="1"/>
          <w:wAfter w:w="6" w:type="dxa"/>
        </w:trPr>
        <w:tc>
          <w:tcPr>
            <w:tcW w:w="1505" w:type="dxa"/>
            <w:vAlign w:val="center"/>
          </w:tcPr>
          <w:p w14:paraId="35FE918A" w14:textId="4C581B58" w:rsidR="00B856F9" w:rsidRDefault="00B856F9" w:rsidP="003F5AB3">
            <w:pPr>
              <w:jc w:val="center"/>
            </w:pPr>
            <w:r>
              <w:t>David Toner Scholarship</w:t>
            </w:r>
          </w:p>
        </w:tc>
        <w:tc>
          <w:tcPr>
            <w:tcW w:w="1945" w:type="dxa"/>
            <w:vAlign w:val="center"/>
          </w:tcPr>
          <w:p w14:paraId="02222A1D" w14:textId="5E12362E" w:rsidR="00B856F9" w:rsidRDefault="00B856F9" w:rsidP="003F5AB3">
            <w:pPr>
              <w:jc w:val="center"/>
            </w:pPr>
            <w:r>
              <w:t>St. Johns County Senior</w:t>
            </w:r>
            <w:r w:rsidR="00ED4873">
              <w:t xml:space="preserve"> who plans to attend FSU</w:t>
            </w:r>
            <w:r>
              <w:t xml:space="preserve">, application, 2 </w:t>
            </w:r>
            <w:r>
              <w:lastRenderedPageBreak/>
              <w:t>letters of rec, transcript, essay</w:t>
            </w:r>
          </w:p>
        </w:tc>
        <w:tc>
          <w:tcPr>
            <w:tcW w:w="2292" w:type="dxa"/>
            <w:vAlign w:val="center"/>
          </w:tcPr>
          <w:p w14:paraId="73B64744" w14:textId="77485E13" w:rsidR="00B856F9" w:rsidRDefault="00B856F9" w:rsidP="003F5AB3">
            <w:pPr>
              <w:jc w:val="center"/>
            </w:pPr>
            <w:r>
              <w:lastRenderedPageBreak/>
              <w:t>Local</w:t>
            </w:r>
          </w:p>
        </w:tc>
        <w:tc>
          <w:tcPr>
            <w:tcW w:w="1334" w:type="dxa"/>
            <w:vAlign w:val="center"/>
          </w:tcPr>
          <w:p w14:paraId="32D8E668" w14:textId="514884D8" w:rsidR="00B856F9" w:rsidRDefault="00B856F9" w:rsidP="003F5AB3">
            <w:pPr>
              <w:jc w:val="center"/>
            </w:pPr>
            <w:r>
              <w:t>4/10/20</w:t>
            </w:r>
          </w:p>
        </w:tc>
        <w:tc>
          <w:tcPr>
            <w:tcW w:w="1294" w:type="dxa"/>
            <w:vAlign w:val="center"/>
          </w:tcPr>
          <w:p w14:paraId="460BE126" w14:textId="63F3DBB4" w:rsidR="00B856F9" w:rsidRDefault="00B856F9" w:rsidP="003F5AB3">
            <w:pPr>
              <w:jc w:val="center"/>
            </w:pPr>
            <w:r>
              <w:t>Merit</w:t>
            </w:r>
          </w:p>
        </w:tc>
        <w:tc>
          <w:tcPr>
            <w:tcW w:w="2151" w:type="dxa"/>
            <w:vAlign w:val="center"/>
          </w:tcPr>
          <w:p w14:paraId="50C93F94" w14:textId="298187B1" w:rsidR="00B856F9" w:rsidRDefault="00B856F9" w:rsidP="003F5AB3">
            <w:pPr>
              <w:jc w:val="center"/>
            </w:pPr>
            <w:r>
              <w:t>$1,000</w:t>
            </w:r>
          </w:p>
        </w:tc>
        <w:tc>
          <w:tcPr>
            <w:tcW w:w="4025" w:type="dxa"/>
            <w:vAlign w:val="center"/>
          </w:tcPr>
          <w:p w14:paraId="729D754D" w14:textId="77777777" w:rsidR="00B856F9" w:rsidRDefault="00B856F9" w:rsidP="00B856F9">
            <w:pPr>
              <w:jc w:val="center"/>
            </w:pPr>
            <w:r>
              <w:t>Donna Lueders 904-547-7120</w:t>
            </w:r>
          </w:p>
          <w:p w14:paraId="1DAA0076" w14:textId="77777777" w:rsidR="00B856F9" w:rsidRDefault="00036B78" w:rsidP="00B856F9">
            <w:pPr>
              <w:jc w:val="center"/>
            </w:pPr>
            <w:hyperlink r:id="rId19" w:history="1">
              <w:r w:rsidR="00B856F9" w:rsidRPr="00550C3D">
                <w:rPr>
                  <w:rStyle w:val="Hyperlink"/>
                </w:rPr>
                <w:t>Donna.lueders@stjohns.k12.fl.us</w:t>
              </w:r>
            </w:hyperlink>
            <w:r w:rsidR="00B856F9">
              <w:t xml:space="preserve"> </w:t>
            </w:r>
          </w:p>
          <w:p w14:paraId="1DE08184" w14:textId="77777777" w:rsidR="00B856F9" w:rsidRDefault="00B856F9" w:rsidP="00B856F9">
            <w:pPr>
              <w:jc w:val="center"/>
            </w:pPr>
            <w:r>
              <w:t>(see district website for application)</w:t>
            </w:r>
          </w:p>
          <w:p w14:paraId="5398E343" w14:textId="77777777" w:rsidR="00B856F9" w:rsidRDefault="00B856F9" w:rsidP="00B856F9">
            <w:pPr>
              <w:jc w:val="center"/>
            </w:pPr>
          </w:p>
        </w:tc>
      </w:tr>
      <w:tr w:rsidR="00EF694D" w14:paraId="058FE5F5" w14:textId="77777777" w:rsidTr="005D3AF1">
        <w:trPr>
          <w:gridAfter w:val="1"/>
          <w:wAfter w:w="6" w:type="dxa"/>
        </w:trPr>
        <w:tc>
          <w:tcPr>
            <w:tcW w:w="1505" w:type="dxa"/>
            <w:vAlign w:val="center"/>
          </w:tcPr>
          <w:p w14:paraId="3A4A3AF9" w14:textId="77B27731" w:rsidR="00EF694D" w:rsidRDefault="00EF694D" w:rsidP="003F5AB3">
            <w:pPr>
              <w:jc w:val="center"/>
            </w:pPr>
            <w:r>
              <w:t>ThanksUSA Scholarship Program</w:t>
            </w:r>
          </w:p>
        </w:tc>
        <w:tc>
          <w:tcPr>
            <w:tcW w:w="1945" w:type="dxa"/>
            <w:vAlign w:val="center"/>
          </w:tcPr>
          <w:p w14:paraId="4CC53986" w14:textId="605C6ABB" w:rsidR="00EF694D" w:rsidRDefault="00EF694D" w:rsidP="003F5AB3">
            <w:pPr>
              <w:jc w:val="center"/>
            </w:pPr>
            <w:r>
              <w:t>Children of US Military Personnel, minimum 2.0 GPA, community service, personal essay, academics</w:t>
            </w:r>
          </w:p>
        </w:tc>
        <w:tc>
          <w:tcPr>
            <w:tcW w:w="2292" w:type="dxa"/>
            <w:vAlign w:val="center"/>
          </w:tcPr>
          <w:p w14:paraId="453CA611" w14:textId="0190C816" w:rsidR="00EF694D" w:rsidRDefault="00EF694D" w:rsidP="003F5AB3">
            <w:pPr>
              <w:jc w:val="center"/>
            </w:pPr>
            <w:r>
              <w:t>National</w:t>
            </w:r>
          </w:p>
        </w:tc>
        <w:tc>
          <w:tcPr>
            <w:tcW w:w="1334" w:type="dxa"/>
            <w:vAlign w:val="center"/>
          </w:tcPr>
          <w:p w14:paraId="42BBB297" w14:textId="080AAE91" w:rsidR="00EF694D" w:rsidRDefault="00EF694D" w:rsidP="003F5AB3">
            <w:pPr>
              <w:jc w:val="center"/>
            </w:pPr>
            <w:r>
              <w:t>4/15/20</w:t>
            </w:r>
          </w:p>
        </w:tc>
        <w:tc>
          <w:tcPr>
            <w:tcW w:w="1294" w:type="dxa"/>
            <w:vAlign w:val="center"/>
          </w:tcPr>
          <w:p w14:paraId="35BF3195" w14:textId="564003AF" w:rsidR="00EF694D" w:rsidRDefault="00EF694D" w:rsidP="003F5AB3">
            <w:pPr>
              <w:jc w:val="center"/>
            </w:pPr>
            <w:r>
              <w:t>Need</w:t>
            </w:r>
          </w:p>
        </w:tc>
        <w:tc>
          <w:tcPr>
            <w:tcW w:w="2151" w:type="dxa"/>
            <w:vAlign w:val="center"/>
          </w:tcPr>
          <w:p w14:paraId="02DDFC19" w14:textId="1CB462CD" w:rsidR="00EF694D" w:rsidRDefault="005F4894" w:rsidP="003F5AB3">
            <w:pPr>
              <w:jc w:val="center"/>
            </w:pPr>
            <w:r>
              <w:t>Undisclosed</w:t>
            </w:r>
          </w:p>
        </w:tc>
        <w:tc>
          <w:tcPr>
            <w:tcW w:w="4025" w:type="dxa"/>
            <w:vAlign w:val="center"/>
          </w:tcPr>
          <w:p w14:paraId="13CBA937" w14:textId="08492BD5" w:rsidR="00EF694D" w:rsidRDefault="00036B78" w:rsidP="00B856F9">
            <w:pPr>
              <w:jc w:val="center"/>
            </w:pPr>
            <w:hyperlink r:id="rId20" w:history="1">
              <w:r w:rsidR="00EF694D" w:rsidRPr="00270A24">
                <w:rPr>
                  <w:rStyle w:val="Hyperlink"/>
                </w:rPr>
                <w:t>Questions@ThanksUSA.org</w:t>
              </w:r>
            </w:hyperlink>
          </w:p>
          <w:p w14:paraId="7A234891" w14:textId="77777777" w:rsidR="00EF694D" w:rsidRDefault="00EF694D" w:rsidP="00B856F9">
            <w:pPr>
              <w:jc w:val="center"/>
            </w:pPr>
          </w:p>
          <w:p w14:paraId="191CEBD4" w14:textId="51280B5F" w:rsidR="00EF694D" w:rsidRDefault="00036B78" w:rsidP="00B856F9">
            <w:pPr>
              <w:jc w:val="center"/>
            </w:pPr>
            <w:hyperlink r:id="rId21" w:history="1">
              <w:r w:rsidR="00EF694D">
                <w:rPr>
                  <w:rStyle w:val="Hyperlink"/>
                </w:rPr>
                <w:t>https://www.thanksusa.org/scholarships.html</w:t>
              </w:r>
            </w:hyperlink>
          </w:p>
        </w:tc>
      </w:tr>
      <w:tr w:rsidR="00FE08F4" w14:paraId="2BFCFD22" w14:textId="77777777" w:rsidTr="005D3AF1">
        <w:trPr>
          <w:gridAfter w:val="1"/>
          <w:wAfter w:w="6" w:type="dxa"/>
        </w:trPr>
        <w:tc>
          <w:tcPr>
            <w:tcW w:w="1505" w:type="dxa"/>
            <w:vAlign w:val="center"/>
          </w:tcPr>
          <w:p w14:paraId="423E38E1" w14:textId="1BC704A0" w:rsidR="00FE08F4" w:rsidRDefault="00FE08F4" w:rsidP="003F5AB3">
            <w:pPr>
              <w:jc w:val="center"/>
            </w:pPr>
            <w:r>
              <w:t>Board of Realtors Scholarship</w:t>
            </w:r>
          </w:p>
        </w:tc>
        <w:tc>
          <w:tcPr>
            <w:tcW w:w="1945" w:type="dxa"/>
            <w:vAlign w:val="center"/>
          </w:tcPr>
          <w:p w14:paraId="6818DCB0" w14:textId="5D1FC3A0" w:rsidR="00FE08F4" w:rsidRDefault="005D3AF1" w:rsidP="003F5AB3">
            <w:pPr>
              <w:jc w:val="center"/>
            </w:pPr>
            <w:r>
              <w:t>St. Johns County Senior, 2.5 GPA, Essay, 3 Letters of Rec, high school transcript</w:t>
            </w:r>
          </w:p>
        </w:tc>
        <w:tc>
          <w:tcPr>
            <w:tcW w:w="2292" w:type="dxa"/>
            <w:vAlign w:val="center"/>
          </w:tcPr>
          <w:p w14:paraId="1CD73AAF" w14:textId="1E71A45C" w:rsidR="00FE08F4" w:rsidRDefault="005D3AF1" w:rsidP="003F5AB3">
            <w:pPr>
              <w:jc w:val="center"/>
            </w:pPr>
            <w:r>
              <w:t>Local</w:t>
            </w:r>
          </w:p>
        </w:tc>
        <w:tc>
          <w:tcPr>
            <w:tcW w:w="1334" w:type="dxa"/>
            <w:vAlign w:val="center"/>
          </w:tcPr>
          <w:p w14:paraId="07F310E3" w14:textId="7D12CC29" w:rsidR="00FE08F4" w:rsidRDefault="005D3AF1" w:rsidP="003F5AB3">
            <w:pPr>
              <w:jc w:val="center"/>
            </w:pPr>
            <w:r>
              <w:t>4/30/20</w:t>
            </w:r>
          </w:p>
        </w:tc>
        <w:tc>
          <w:tcPr>
            <w:tcW w:w="1294" w:type="dxa"/>
            <w:vAlign w:val="center"/>
          </w:tcPr>
          <w:p w14:paraId="12DB889E" w14:textId="7A636150" w:rsidR="00FE08F4" w:rsidRDefault="005D3AF1" w:rsidP="003F5AB3">
            <w:pPr>
              <w:jc w:val="center"/>
            </w:pPr>
            <w:r>
              <w:t>Merit/Need</w:t>
            </w:r>
          </w:p>
        </w:tc>
        <w:tc>
          <w:tcPr>
            <w:tcW w:w="2151" w:type="dxa"/>
            <w:vAlign w:val="center"/>
          </w:tcPr>
          <w:p w14:paraId="0B14D910" w14:textId="0B2632DD" w:rsidR="00FE08F4" w:rsidRDefault="005D3AF1" w:rsidP="003F5AB3">
            <w:pPr>
              <w:jc w:val="center"/>
            </w:pPr>
            <w:r>
              <w:t>Undisclosed</w:t>
            </w:r>
          </w:p>
        </w:tc>
        <w:tc>
          <w:tcPr>
            <w:tcW w:w="4025" w:type="dxa"/>
            <w:vAlign w:val="center"/>
          </w:tcPr>
          <w:p w14:paraId="3533438F" w14:textId="77777777" w:rsidR="00FE08F4" w:rsidRDefault="005D3AF1" w:rsidP="00B856F9">
            <w:pPr>
              <w:jc w:val="center"/>
            </w:pPr>
            <w:r>
              <w:t>Victor Raymos</w:t>
            </w:r>
          </w:p>
          <w:p w14:paraId="24CE6D40" w14:textId="77777777" w:rsidR="005D3AF1" w:rsidRDefault="00036B78" w:rsidP="005D3AF1">
            <w:pPr>
              <w:jc w:val="center"/>
            </w:pPr>
            <w:hyperlink r:id="rId22" w:history="1">
              <w:r w:rsidR="005D3AF1">
                <w:rPr>
                  <w:rStyle w:val="Hyperlink"/>
                </w:rPr>
                <w:t>ae@stjohnsrealtors.com</w:t>
              </w:r>
            </w:hyperlink>
          </w:p>
          <w:p w14:paraId="4AEA252A" w14:textId="77777777" w:rsidR="005D3AF1" w:rsidRDefault="005D3AF1" w:rsidP="005D3AF1">
            <w:pPr>
              <w:jc w:val="center"/>
            </w:pPr>
            <w:r>
              <w:t>(see district website for application)</w:t>
            </w:r>
          </w:p>
          <w:p w14:paraId="39D7EF1D" w14:textId="1E41F21D" w:rsidR="005D3AF1" w:rsidRDefault="005D3AF1" w:rsidP="00B856F9">
            <w:pPr>
              <w:jc w:val="center"/>
            </w:pPr>
          </w:p>
        </w:tc>
      </w:tr>
      <w:tr w:rsidR="00EF694D" w14:paraId="080847ED" w14:textId="77777777" w:rsidTr="005D3AF1">
        <w:trPr>
          <w:gridAfter w:val="1"/>
          <w:wAfter w:w="6" w:type="dxa"/>
        </w:trPr>
        <w:tc>
          <w:tcPr>
            <w:tcW w:w="1505" w:type="dxa"/>
            <w:vAlign w:val="center"/>
          </w:tcPr>
          <w:p w14:paraId="10A3E5D7" w14:textId="42DBBB08" w:rsidR="00EF694D" w:rsidRDefault="00EF694D" w:rsidP="003F5AB3">
            <w:pPr>
              <w:jc w:val="center"/>
            </w:pPr>
            <w:r>
              <w:t>Brower Youth Awards</w:t>
            </w:r>
          </w:p>
        </w:tc>
        <w:tc>
          <w:tcPr>
            <w:tcW w:w="1945" w:type="dxa"/>
            <w:vAlign w:val="center"/>
          </w:tcPr>
          <w:p w14:paraId="7AB5293E" w14:textId="1D8BF6DE" w:rsidR="00EF694D" w:rsidRDefault="00EF694D" w:rsidP="003F5AB3">
            <w:pPr>
              <w:jc w:val="center"/>
            </w:pPr>
            <w:r>
              <w:t xml:space="preserve">Youth </w:t>
            </w:r>
            <w:r w:rsidR="00D26546">
              <w:t xml:space="preserve">(ages 13-22) </w:t>
            </w:r>
            <w:r>
              <w:t>involved in environmental protection</w:t>
            </w:r>
          </w:p>
        </w:tc>
        <w:tc>
          <w:tcPr>
            <w:tcW w:w="2292" w:type="dxa"/>
            <w:vAlign w:val="center"/>
          </w:tcPr>
          <w:p w14:paraId="12FC1BF3" w14:textId="7AFB32D8" w:rsidR="00EF694D" w:rsidRDefault="00EF694D" w:rsidP="003F5AB3">
            <w:pPr>
              <w:jc w:val="center"/>
            </w:pPr>
            <w:r>
              <w:t>International</w:t>
            </w:r>
          </w:p>
        </w:tc>
        <w:tc>
          <w:tcPr>
            <w:tcW w:w="1334" w:type="dxa"/>
            <w:vAlign w:val="center"/>
          </w:tcPr>
          <w:p w14:paraId="6CC8E675" w14:textId="386E93E2" w:rsidR="00EF694D" w:rsidRDefault="00EF694D" w:rsidP="003F5AB3">
            <w:pPr>
              <w:jc w:val="center"/>
            </w:pPr>
            <w:r>
              <w:t>5/1/20</w:t>
            </w:r>
          </w:p>
        </w:tc>
        <w:tc>
          <w:tcPr>
            <w:tcW w:w="1294" w:type="dxa"/>
            <w:vAlign w:val="center"/>
          </w:tcPr>
          <w:p w14:paraId="723E04A5" w14:textId="4E4085BD" w:rsidR="00EF694D" w:rsidRDefault="00D26546" w:rsidP="003F5AB3">
            <w:pPr>
              <w:jc w:val="center"/>
            </w:pPr>
            <w:r>
              <w:t>Merit</w:t>
            </w:r>
          </w:p>
        </w:tc>
        <w:tc>
          <w:tcPr>
            <w:tcW w:w="2151" w:type="dxa"/>
            <w:vAlign w:val="center"/>
          </w:tcPr>
          <w:p w14:paraId="50452EBE" w14:textId="6486E7E4" w:rsidR="00EF694D" w:rsidRDefault="00D26546" w:rsidP="003F5AB3">
            <w:pPr>
              <w:jc w:val="center"/>
            </w:pPr>
            <w:r>
              <w:t>$3,000 cash prize along with other leadership opportunities, see scholarship website for details</w:t>
            </w:r>
          </w:p>
        </w:tc>
        <w:tc>
          <w:tcPr>
            <w:tcW w:w="4025" w:type="dxa"/>
            <w:vAlign w:val="center"/>
          </w:tcPr>
          <w:p w14:paraId="6471EDE4" w14:textId="4933DD08" w:rsidR="00D26546" w:rsidRDefault="00036B78" w:rsidP="00B856F9">
            <w:pPr>
              <w:jc w:val="center"/>
            </w:pPr>
            <w:hyperlink r:id="rId23" w:history="1">
              <w:r w:rsidR="00D26546" w:rsidRPr="00270A24">
                <w:rPr>
                  <w:rStyle w:val="Hyperlink"/>
                </w:rPr>
                <w:t>bya@earthisland.org</w:t>
              </w:r>
            </w:hyperlink>
            <w:r w:rsidR="00D26546">
              <w:t xml:space="preserve"> </w:t>
            </w:r>
          </w:p>
          <w:p w14:paraId="65B35020" w14:textId="77777777" w:rsidR="00D26546" w:rsidRDefault="00D26546" w:rsidP="00B856F9">
            <w:pPr>
              <w:jc w:val="center"/>
            </w:pPr>
          </w:p>
          <w:p w14:paraId="091F1228" w14:textId="69705F48" w:rsidR="00EF694D" w:rsidRDefault="00036B78" w:rsidP="00B856F9">
            <w:pPr>
              <w:jc w:val="center"/>
            </w:pPr>
            <w:hyperlink r:id="rId24" w:history="1">
              <w:r w:rsidR="00D26546" w:rsidRPr="00270A24">
                <w:rPr>
                  <w:rStyle w:val="Hyperlink"/>
                </w:rPr>
                <w:t>http://www.broweryouthawards.org/apply/</w:t>
              </w:r>
            </w:hyperlink>
          </w:p>
        </w:tc>
      </w:tr>
      <w:tr w:rsidR="00EF694D" w14:paraId="0B46BA15" w14:textId="77777777" w:rsidTr="005D3AF1">
        <w:trPr>
          <w:gridAfter w:val="1"/>
          <w:wAfter w:w="6" w:type="dxa"/>
        </w:trPr>
        <w:tc>
          <w:tcPr>
            <w:tcW w:w="1505" w:type="dxa"/>
            <w:vAlign w:val="center"/>
          </w:tcPr>
          <w:p w14:paraId="2A3EEB8A" w14:textId="36D14023" w:rsidR="00EF694D" w:rsidRDefault="00EF694D" w:rsidP="003F5AB3">
            <w:pPr>
              <w:jc w:val="center"/>
            </w:pPr>
            <w:r>
              <w:t>Milton Fisher Scholarship for Innovation and Creativity</w:t>
            </w:r>
          </w:p>
        </w:tc>
        <w:tc>
          <w:tcPr>
            <w:tcW w:w="1945" w:type="dxa"/>
            <w:vAlign w:val="center"/>
          </w:tcPr>
          <w:p w14:paraId="4ADED164" w14:textId="3EC149B6" w:rsidR="00EF694D" w:rsidRDefault="001A7787" w:rsidP="003F5AB3">
            <w:pPr>
              <w:jc w:val="center"/>
            </w:pPr>
            <w:r>
              <w:t xml:space="preserve">Juniors or Seniors </w:t>
            </w:r>
            <w:r w:rsidR="00EF694D">
              <w:t>who will be attending college in New York or Connecticut</w:t>
            </w:r>
            <w:r>
              <w:t>, letter of admission to college, IRS 1040 or FAFSA Completion</w:t>
            </w:r>
          </w:p>
        </w:tc>
        <w:tc>
          <w:tcPr>
            <w:tcW w:w="2292" w:type="dxa"/>
            <w:vAlign w:val="center"/>
          </w:tcPr>
          <w:p w14:paraId="6113D55F" w14:textId="7DC59BC3" w:rsidR="00EF694D" w:rsidRDefault="00EF694D" w:rsidP="003F5AB3">
            <w:pPr>
              <w:jc w:val="center"/>
            </w:pPr>
            <w:r>
              <w:t>National</w:t>
            </w:r>
          </w:p>
        </w:tc>
        <w:tc>
          <w:tcPr>
            <w:tcW w:w="1334" w:type="dxa"/>
            <w:vAlign w:val="center"/>
          </w:tcPr>
          <w:p w14:paraId="50ED9ADE" w14:textId="43E7815A" w:rsidR="00EF694D" w:rsidRDefault="00EF694D" w:rsidP="003F5AB3">
            <w:pPr>
              <w:jc w:val="center"/>
            </w:pPr>
            <w:r>
              <w:t>5/1/20</w:t>
            </w:r>
          </w:p>
        </w:tc>
        <w:tc>
          <w:tcPr>
            <w:tcW w:w="1294" w:type="dxa"/>
            <w:vAlign w:val="center"/>
          </w:tcPr>
          <w:p w14:paraId="465B0C11" w14:textId="6D83CD46" w:rsidR="00EF694D" w:rsidRDefault="001A7787" w:rsidP="003F5AB3">
            <w:pPr>
              <w:jc w:val="center"/>
            </w:pPr>
            <w:r>
              <w:t>Merit</w:t>
            </w:r>
          </w:p>
        </w:tc>
        <w:tc>
          <w:tcPr>
            <w:tcW w:w="2151" w:type="dxa"/>
            <w:vAlign w:val="center"/>
          </w:tcPr>
          <w:p w14:paraId="2DEAC4B7" w14:textId="701EFFD9" w:rsidR="00EF694D" w:rsidRDefault="001A7787" w:rsidP="003F5AB3">
            <w:pPr>
              <w:jc w:val="center"/>
            </w:pPr>
            <w:r>
              <w:t>3-6 awards of u</w:t>
            </w:r>
            <w:r w:rsidR="005F4894">
              <w:t>p to $20,000</w:t>
            </w:r>
            <w:r>
              <w:t xml:space="preserve"> total for four years</w:t>
            </w:r>
          </w:p>
        </w:tc>
        <w:tc>
          <w:tcPr>
            <w:tcW w:w="4025" w:type="dxa"/>
            <w:vAlign w:val="center"/>
          </w:tcPr>
          <w:p w14:paraId="43E76632" w14:textId="7668B286" w:rsidR="00EF694D" w:rsidRDefault="00036B78" w:rsidP="00B856F9">
            <w:pPr>
              <w:jc w:val="center"/>
            </w:pPr>
            <w:hyperlink r:id="rId25" w:history="1">
              <w:r w:rsidR="001A7787" w:rsidRPr="00270A24">
                <w:rPr>
                  <w:rStyle w:val="Hyperlink"/>
                  <w:rFonts w:ascii="Arial" w:hAnsi="Arial" w:cs="Arial"/>
                  <w:spacing w:val="2"/>
                  <w:sz w:val="21"/>
                  <w:szCs w:val="21"/>
                  <w:shd w:val="clear" w:color="auto" w:fill="FFFFFF"/>
                </w:rPr>
                <w:t>mfscholarship@gmail.com</w:t>
              </w:r>
            </w:hyperlink>
            <w:r w:rsidR="001A7787">
              <w:rPr>
                <w:rFonts w:ascii="Arial" w:hAnsi="Arial" w:cs="Arial"/>
                <w:spacing w:val="2"/>
                <w:sz w:val="21"/>
                <w:szCs w:val="21"/>
                <w:shd w:val="clear" w:color="auto" w:fill="FFFFFF"/>
              </w:rPr>
              <w:t xml:space="preserve"> </w:t>
            </w:r>
          </w:p>
          <w:p w14:paraId="34958788" w14:textId="77777777" w:rsidR="001A7787" w:rsidRDefault="001A7787" w:rsidP="00B856F9">
            <w:pPr>
              <w:jc w:val="center"/>
            </w:pPr>
          </w:p>
          <w:p w14:paraId="22896079" w14:textId="0E46AF4F" w:rsidR="001A7787" w:rsidRDefault="00036B78" w:rsidP="00B856F9">
            <w:pPr>
              <w:jc w:val="center"/>
            </w:pPr>
            <w:hyperlink r:id="rId26" w:history="1">
              <w:r w:rsidR="001A7787">
                <w:rPr>
                  <w:rStyle w:val="Hyperlink"/>
                </w:rPr>
                <w:t>https://www.rbffoundation.org/application.html</w:t>
              </w:r>
            </w:hyperlink>
          </w:p>
        </w:tc>
      </w:tr>
      <w:tr w:rsidR="00621899" w14:paraId="2A54586F" w14:textId="77777777" w:rsidTr="005D3AF1">
        <w:trPr>
          <w:gridAfter w:val="1"/>
          <w:wAfter w:w="6" w:type="dxa"/>
        </w:trPr>
        <w:tc>
          <w:tcPr>
            <w:tcW w:w="1505" w:type="dxa"/>
            <w:vAlign w:val="center"/>
          </w:tcPr>
          <w:p w14:paraId="5A37120F" w14:textId="03B4D162" w:rsidR="00621899" w:rsidRDefault="00621899" w:rsidP="003F5AB3">
            <w:pPr>
              <w:jc w:val="center"/>
            </w:pPr>
            <w:r>
              <w:t>International Virtual Learning Academy Scholarship</w:t>
            </w:r>
          </w:p>
        </w:tc>
        <w:tc>
          <w:tcPr>
            <w:tcW w:w="1945" w:type="dxa"/>
            <w:vAlign w:val="center"/>
          </w:tcPr>
          <w:p w14:paraId="0DBCBA5F" w14:textId="357345E1" w:rsidR="00621899" w:rsidRDefault="00621899" w:rsidP="003F5AB3">
            <w:pPr>
              <w:jc w:val="center"/>
            </w:pPr>
            <w:r>
              <w:t>Seniors accepted to and attending a college or university in Fall 2020, 300-500 word personal essay, 2.5 GPA or higher</w:t>
            </w:r>
          </w:p>
        </w:tc>
        <w:tc>
          <w:tcPr>
            <w:tcW w:w="2292" w:type="dxa"/>
            <w:vAlign w:val="center"/>
          </w:tcPr>
          <w:p w14:paraId="1C4677BA" w14:textId="0B156BC9" w:rsidR="00621899" w:rsidRDefault="00621899" w:rsidP="003F5AB3">
            <w:pPr>
              <w:jc w:val="center"/>
            </w:pPr>
            <w:r>
              <w:t>National</w:t>
            </w:r>
          </w:p>
        </w:tc>
        <w:tc>
          <w:tcPr>
            <w:tcW w:w="1334" w:type="dxa"/>
            <w:vAlign w:val="center"/>
          </w:tcPr>
          <w:p w14:paraId="566BCA4C" w14:textId="0723BAC4" w:rsidR="00621899" w:rsidRDefault="00621899" w:rsidP="003F5AB3">
            <w:pPr>
              <w:jc w:val="center"/>
            </w:pPr>
            <w:r>
              <w:t>6/1/20</w:t>
            </w:r>
          </w:p>
        </w:tc>
        <w:tc>
          <w:tcPr>
            <w:tcW w:w="1294" w:type="dxa"/>
            <w:vAlign w:val="center"/>
          </w:tcPr>
          <w:p w14:paraId="003CBA80" w14:textId="7538A7F2" w:rsidR="00621899" w:rsidRDefault="00621899" w:rsidP="003F5AB3">
            <w:pPr>
              <w:jc w:val="center"/>
            </w:pPr>
            <w:r>
              <w:t>Merit</w:t>
            </w:r>
          </w:p>
        </w:tc>
        <w:tc>
          <w:tcPr>
            <w:tcW w:w="2151" w:type="dxa"/>
            <w:vAlign w:val="center"/>
          </w:tcPr>
          <w:p w14:paraId="34CB81C3" w14:textId="37A9AF67" w:rsidR="00621899" w:rsidRDefault="00621899" w:rsidP="003F5AB3">
            <w:pPr>
              <w:jc w:val="center"/>
            </w:pPr>
            <w:r>
              <w:t>$1,000</w:t>
            </w:r>
          </w:p>
        </w:tc>
        <w:tc>
          <w:tcPr>
            <w:tcW w:w="4025" w:type="dxa"/>
            <w:vAlign w:val="center"/>
          </w:tcPr>
          <w:p w14:paraId="69D8EF8A" w14:textId="77777777" w:rsidR="00621899" w:rsidRDefault="00621899" w:rsidP="00621899">
            <w:pPr>
              <w:jc w:val="center"/>
              <w:rPr>
                <w:rFonts w:eastAsia="Times New Roman"/>
              </w:rPr>
            </w:pPr>
          </w:p>
          <w:p w14:paraId="47D8226A" w14:textId="0E36DD6A" w:rsidR="00621899" w:rsidRDefault="00621899" w:rsidP="00621899">
            <w:pPr>
              <w:jc w:val="center"/>
              <w:rPr>
                <w:rFonts w:eastAsia="Times New Roman"/>
              </w:rPr>
            </w:pPr>
            <w:r>
              <w:rPr>
                <w:rFonts w:eastAsia="Times New Roman"/>
              </w:rPr>
              <w:t xml:space="preserve">Mark Grinenk </w:t>
            </w:r>
          </w:p>
          <w:p w14:paraId="1538452C" w14:textId="49AD08C9" w:rsidR="00621899" w:rsidRDefault="00036B78" w:rsidP="00621899">
            <w:pPr>
              <w:jc w:val="center"/>
            </w:pPr>
            <w:hyperlink r:id="rId27" w:history="1">
              <w:r w:rsidR="00621899" w:rsidRPr="00270A24">
                <w:rPr>
                  <w:rStyle w:val="Hyperlink"/>
                  <w:rFonts w:eastAsia="Times New Roman"/>
                </w:rPr>
                <w:t>mark@internationalvla.com</w:t>
              </w:r>
            </w:hyperlink>
          </w:p>
          <w:p w14:paraId="6A9A9878" w14:textId="77777777" w:rsidR="00621899" w:rsidRDefault="00621899" w:rsidP="00B856F9">
            <w:pPr>
              <w:jc w:val="center"/>
            </w:pPr>
          </w:p>
          <w:p w14:paraId="7CE93A48" w14:textId="2AE4FAC1" w:rsidR="00621899" w:rsidRDefault="00036B78" w:rsidP="00B856F9">
            <w:pPr>
              <w:jc w:val="center"/>
            </w:pPr>
            <w:hyperlink r:id="rId28" w:history="1">
              <w:r w:rsidR="00621899" w:rsidRPr="00270A24">
                <w:rPr>
                  <w:rStyle w:val="Hyperlink"/>
                </w:rPr>
                <w:t>https://internationalvla.com/submit-scholarship-application/</w:t>
              </w:r>
            </w:hyperlink>
          </w:p>
          <w:p w14:paraId="012D63E2" w14:textId="77777777" w:rsidR="00621899" w:rsidRDefault="00621899" w:rsidP="00B856F9">
            <w:pPr>
              <w:jc w:val="center"/>
            </w:pPr>
          </w:p>
          <w:p w14:paraId="7E3DF7B2" w14:textId="0FCEF17B" w:rsidR="00621899" w:rsidRDefault="00621899" w:rsidP="00B856F9">
            <w:pPr>
              <w:jc w:val="center"/>
            </w:pPr>
            <w:r>
              <w:rPr>
                <w:rFonts w:eastAsia="Times New Roman"/>
              </w:rPr>
              <w:t xml:space="preserve"> </w:t>
            </w:r>
          </w:p>
        </w:tc>
      </w:tr>
      <w:tr w:rsidR="007B157B" w14:paraId="40A4434E" w14:textId="77777777" w:rsidTr="005D3AF1">
        <w:trPr>
          <w:gridAfter w:val="1"/>
          <w:wAfter w:w="6" w:type="dxa"/>
        </w:trPr>
        <w:tc>
          <w:tcPr>
            <w:tcW w:w="1505" w:type="dxa"/>
            <w:vAlign w:val="center"/>
          </w:tcPr>
          <w:p w14:paraId="5B3FFF90" w14:textId="2EF94BF4" w:rsidR="007B157B" w:rsidRDefault="007B157B" w:rsidP="003F5AB3">
            <w:pPr>
              <w:jc w:val="center"/>
            </w:pPr>
            <w:r>
              <w:t>Jax Code Academy Scholarship</w:t>
            </w:r>
          </w:p>
        </w:tc>
        <w:tc>
          <w:tcPr>
            <w:tcW w:w="1945" w:type="dxa"/>
            <w:vAlign w:val="center"/>
          </w:tcPr>
          <w:p w14:paraId="413C2A8D" w14:textId="77E8E05B" w:rsidR="007B157B" w:rsidRDefault="00036B78" w:rsidP="003F5AB3">
            <w:pPr>
              <w:jc w:val="center"/>
            </w:pPr>
            <w:r>
              <w:t>2020 Graduate</w:t>
            </w:r>
            <w:bookmarkStart w:id="0" w:name="_GoBack"/>
            <w:bookmarkEnd w:id="0"/>
          </w:p>
        </w:tc>
        <w:tc>
          <w:tcPr>
            <w:tcW w:w="2292" w:type="dxa"/>
            <w:vAlign w:val="center"/>
          </w:tcPr>
          <w:p w14:paraId="3C394B00" w14:textId="3ED221B4" w:rsidR="007B157B" w:rsidRDefault="007B157B" w:rsidP="003F5AB3">
            <w:pPr>
              <w:jc w:val="center"/>
            </w:pPr>
            <w:r>
              <w:t>Local</w:t>
            </w:r>
          </w:p>
        </w:tc>
        <w:tc>
          <w:tcPr>
            <w:tcW w:w="1334" w:type="dxa"/>
            <w:vAlign w:val="center"/>
          </w:tcPr>
          <w:p w14:paraId="7CFF086D" w14:textId="77225865" w:rsidR="007B157B" w:rsidRDefault="007B157B" w:rsidP="003F5AB3">
            <w:pPr>
              <w:jc w:val="center"/>
            </w:pPr>
            <w:r>
              <w:t>TBD</w:t>
            </w:r>
          </w:p>
        </w:tc>
        <w:tc>
          <w:tcPr>
            <w:tcW w:w="1294" w:type="dxa"/>
            <w:vAlign w:val="center"/>
          </w:tcPr>
          <w:p w14:paraId="5EF33E19" w14:textId="6B0CFEF0" w:rsidR="007B157B" w:rsidRDefault="007B157B" w:rsidP="003F5AB3">
            <w:pPr>
              <w:jc w:val="center"/>
            </w:pPr>
            <w:r>
              <w:t>Merit</w:t>
            </w:r>
          </w:p>
        </w:tc>
        <w:tc>
          <w:tcPr>
            <w:tcW w:w="2151" w:type="dxa"/>
            <w:vAlign w:val="center"/>
          </w:tcPr>
          <w:p w14:paraId="34A232B4" w14:textId="2A6B4A85" w:rsidR="007B157B" w:rsidRDefault="007B157B" w:rsidP="003F5AB3">
            <w:pPr>
              <w:jc w:val="center"/>
            </w:pPr>
            <w:r>
              <w:t>$3,500 for tuition for 12 week coding bootcamp</w:t>
            </w:r>
          </w:p>
        </w:tc>
        <w:tc>
          <w:tcPr>
            <w:tcW w:w="4025" w:type="dxa"/>
            <w:vAlign w:val="center"/>
          </w:tcPr>
          <w:p w14:paraId="2F17ACDE" w14:textId="77777777" w:rsidR="007B157B" w:rsidRDefault="00036B78" w:rsidP="00621899">
            <w:pPr>
              <w:jc w:val="center"/>
              <w:rPr>
                <w:rFonts w:eastAsia="Times New Roman"/>
              </w:rPr>
            </w:pPr>
            <w:hyperlink r:id="rId29" w:history="1">
              <w:r w:rsidR="007B157B" w:rsidRPr="00517E80">
                <w:rPr>
                  <w:rStyle w:val="Hyperlink"/>
                  <w:rFonts w:eastAsia="Times New Roman"/>
                </w:rPr>
                <w:t>www.jaxcode.com</w:t>
              </w:r>
            </w:hyperlink>
            <w:r w:rsidR="007B157B">
              <w:rPr>
                <w:rFonts w:eastAsia="Times New Roman"/>
              </w:rPr>
              <w:t xml:space="preserve">  </w:t>
            </w:r>
          </w:p>
          <w:p w14:paraId="1256DB85" w14:textId="05C48143" w:rsidR="007B157B" w:rsidRDefault="007B157B" w:rsidP="007B157B">
            <w:pPr>
              <w:jc w:val="center"/>
              <w:rPr>
                <w:rFonts w:eastAsia="Times New Roman"/>
              </w:rPr>
            </w:pPr>
            <w:r>
              <w:rPr>
                <w:rFonts w:eastAsia="Times New Roman"/>
              </w:rPr>
              <w:t>Contact Lisa Wynn for more information</w:t>
            </w:r>
          </w:p>
          <w:p w14:paraId="4D7FF344" w14:textId="1CCE6C2F" w:rsidR="007B157B" w:rsidRDefault="007B157B" w:rsidP="007B157B">
            <w:pPr>
              <w:jc w:val="center"/>
              <w:rPr>
                <w:rFonts w:eastAsia="Times New Roman"/>
              </w:rPr>
            </w:pPr>
            <w:r>
              <w:rPr>
                <w:rFonts w:eastAsia="Times New Roman"/>
              </w:rPr>
              <w:t>lisa@jaxcode.com</w:t>
            </w:r>
          </w:p>
        </w:tc>
      </w:tr>
    </w:tbl>
    <w:p w14:paraId="00186D3E" w14:textId="25C35CE6" w:rsidR="00C66104" w:rsidRPr="00C66104" w:rsidRDefault="00C66104" w:rsidP="00C66104"/>
    <w:sectPr w:rsidR="00C66104" w:rsidRPr="00C66104" w:rsidSect="00C66104">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MDU2MzExszC2NDFR0lEKTi0uzszPAymwrAUAxjND2iwAAAA="/>
  </w:docVars>
  <w:rsids>
    <w:rsidRoot w:val="00C66104"/>
    <w:rsid w:val="000043BD"/>
    <w:rsid w:val="00005DC7"/>
    <w:rsid w:val="00036B78"/>
    <w:rsid w:val="000711F5"/>
    <w:rsid w:val="000857FD"/>
    <w:rsid w:val="000952D4"/>
    <w:rsid w:val="000C0AAE"/>
    <w:rsid w:val="001167D2"/>
    <w:rsid w:val="0013301F"/>
    <w:rsid w:val="00147C96"/>
    <w:rsid w:val="00150151"/>
    <w:rsid w:val="00164BB9"/>
    <w:rsid w:val="001A7787"/>
    <w:rsid w:val="00200175"/>
    <w:rsid w:val="00215D16"/>
    <w:rsid w:val="002219FB"/>
    <w:rsid w:val="00231328"/>
    <w:rsid w:val="002D39E7"/>
    <w:rsid w:val="002D4FF8"/>
    <w:rsid w:val="002E3B95"/>
    <w:rsid w:val="00306A38"/>
    <w:rsid w:val="00307ABE"/>
    <w:rsid w:val="00310FB4"/>
    <w:rsid w:val="00336E17"/>
    <w:rsid w:val="0034318A"/>
    <w:rsid w:val="003C71C6"/>
    <w:rsid w:val="003E141B"/>
    <w:rsid w:val="003F5AB3"/>
    <w:rsid w:val="00422DD2"/>
    <w:rsid w:val="00453210"/>
    <w:rsid w:val="00453C38"/>
    <w:rsid w:val="00456711"/>
    <w:rsid w:val="00456F3D"/>
    <w:rsid w:val="00476111"/>
    <w:rsid w:val="004B1A24"/>
    <w:rsid w:val="004F78D8"/>
    <w:rsid w:val="00524FB0"/>
    <w:rsid w:val="005457FA"/>
    <w:rsid w:val="005735E6"/>
    <w:rsid w:val="0058465F"/>
    <w:rsid w:val="005C2F87"/>
    <w:rsid w:val="005D3AF1"/>
    <w:rsid w:val="005F4894"/>
    <w:rsid w:val="00621899"/>
    <w:rsid w:val="00636A98"/>
    <w:rsid w:val="00661AF4"/>
    <w:rsid w:val="0066656C"/>
    <w:rsid w:val="00672D1C"/>
    <w:rsid w:val="00735EA6"/>
    <w:rsid w:val="00740614"/>
    <w:rsid w:val="00761B03"/>
    <w:rsid w:val="00770AA6"/>
    <w:rsid w:val="007920C1"/>
    <w:rsid w:val="007B157B"/>
    <w:rsid w:val="007D4323"/>
    <w:rsid w:val="007F00AA"/>
    <w:rsid w:val="007F61C3"/>
    <w:rsid w:val="00865A45"/>
    <w:rsid w:val="00870D7C"/>
    <w:rsid w:val="00926153"/>
    <w:rsid w:val="00960ED5"/>
    <w:rsid w:val="0099711F"/>
    <w:rsid w:val="009D0493"/>
    <w:rsid w:val="00A13F3A"/>
    <w:rsid w:val="00A2281E"/>
    <w:rsid w:val="00A32940"/>
    <w:rsid w:val="00A40C39"/>
    <w:rsid w:val="00A41EC6"/>
    <w:rsid w:val="00A573A9"/>
    <w:rsid w:val="00A67FE9"/>
    <w:rsid w:val="00A757BD"/>
    <w:rsid w:val="00AA3981"/>
    <w:rsid w:val="00B1338C"/>
    <w:rsid w:val="00B856F9"/>
    <w:rsid w:val="00BB462B"/>
    <w:rsid w:val="00BC3B1E"/>
    <w:rsid w:val="00BC713F"/>
    <w:rsid w:val="00BE7148"/>
    <w:rsid w:val="00C0053F"/>
    <w:rsid w:val="00C20650"/>
    <w:rsid w:val="00C2115A"/>
    <w:rsid w:val="00C66104"/>
    <w:rsid w:val="00C7507A"/>
    <w:rsid w:val="00C82A75"/>
    <w:rsid w:val="00CC5161"/>
    <w:rsid w:val="00D05141"/>
    <w:rsid w:val="00D26546"/>
    <w:rsid w:val="00D35406"/>
    <w:rsid w:val="00D75513"/>
    <w:rsid w:val="00DA504A"/>
    <w:rsid w:val="00DE0E5C"/>
    <w:rsid w:val="00DE3B78"/>
    <w:rsid w:val="00DE5528"/>
    <w:rsid w:val="00DE6F08"/>
    <w:rsid w:val="00DF44A6"/>
    <w:rsid w:val="00DF5B3F"/>
    <w:rsid w:val="00E0130F"/>
    <w:rsid w:val="00E917B5"/>
    <w:rsid w:val="00EB3514"/>
    <w:rsid w:val="00ED4873"/>
    <w:rsid w:val="00EE12C6"/>
    <w:rsid w:val="00EE4421"/>
    <w:rsid w:val="00EF694D"/>
    <w:rsid w:val="00F224E0"/>
    <w:rsid w:val="00F4071A"/>
    <w:rsid w:val="00F43DA9"/>
    <w:rsid w:val="00FE0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CFF98"/>
  <w15:chartTrackingRefBased/>
  <w15:docId w15:val="{38AD98F1-1DB1-451E-B868-1BE47BCAB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D3A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61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6104"/>
    <w:rPr>
      <w:color w:val="0563C1" w:themeColor="hyperlink"/>
      <w:u w:val="single"/>
    </w:rPr>
  </w:style>
  <w:style w:type="character" w:styleId="UnresolvedMention">
    <w:name w:val="Unresolved Mention"/>
    <w:basedOn w:val="DefaultParagraphFont"/>
    <w:uiPriority w:val="99"/>
    <w:semiHidden/>
    <w:unhideWhenUsed/>
    <w:rsid w:val="00C66104"/>
    <w:rPr>
      <w:color w:val="605E5C"/>
      <w:shd w:val="clear" w:color="auto" w:fill="E1DFDD"/>
    </w:rPr>
  </w:style>
  <w:style w:type="paragraph" w:customStyle="1" w:styleId="xmsonormal">
    <w:name w:val="x_msonormal"/>
    <w:basedOn w:val="Normal"/>
    <w:rsid w:val="00DE5528"/>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42007">
      <w:bodyDiv w:val="1"/>
      <w:marLeft w:val="0"/>
      <w:marRight w:val="0"/>
      <w:marTop w:val="0"/>
      <w:marBottom w:val="0"/>
      <w:divBdr>
        <w:top w:val="none" w:sz="0" w:space="0" w:color="auto"/>
        <w:left w:val="none" w:sz="0" w:space="0" w:color="auto"/>
        <w:bottom w:val="none" w:sz="0" w:space="0" w:color="auto"/>
        <w:right w:val="none" w:sz="0" w:space="0" w:color="auto"/>
      </w:divBdr>
    </w:div>
    <w:div w:id="896819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440scholarship.org" TargetMode="External"/><Relationship Id="rId13" Type="http://schemas.openxmlformats.org/officeDocument/2006/relationships/hyperlink" Target="https://nam05.safelinks.protection.outlook.com/?url=https%3A%2F%2Furldefense.proofpoint.com%2Fv2%2Furl%3Fu%3Dhttps-3A__www.beachesgogreen.org_education_scholarships_%26d%3DDwMFaQ%26c%3DsJ6xIWYx-zLMB3EPkvcnVg%26r%3DgZmvX2Opi14g6Wxf0UKtsQ%26m%3Dv5lt5Zc5FaynyyJdzJYV9aPIbSz7azet_1KCQS09_64%26s%3DeQaxBVEqMFZxtfLk4YB80A8y20nMNvvUx0Yco2XfltQ%26e%3D&amp;data=02%7C01%7CLindsey.Page%40stjohns.k12.fl.us%7C75549ea5b5ff4781f61f08d79413c041%7Cb3b3d057fc124f3f92f472be6e844351%7C0%7C0%7C637140684866597541&amp;sdata=TjqA9rz4VsS07x7L1gkOyuo9TGoWYv%2FxE6h6I8yM1Xs%3D&amp;reserved=0" TargetMode="External"/><Relationship Id="rId18" Type="http://schemas.openxmlformats.org/officeDocument/2006/relationships/hyperlink" Target="mailto:Donna.lueders@stjohns.k12.fl.us" TargetMode="External"/><Relationship Id="rId26" Type="http://schemas.openxmlformats.org/officeDocument/2006/relationships/hyperlink" Target="https://www.rbffoundation.org/application.html" TargetMode="External"/><Relationship Id="rId3" Type="http://schemas.openxmlformats.org/officeDocument/2006/relationships/customXml" Target="../customXml/item3.xml"/><Relationship Id="rId21" Type="http://schemas.openxmlformats.org/officeDocument/2006/relationships/hyperlink" Target="https://www.thanksusa.org/scholarships.html" TargetMode="External"/><Relationship Id="rId7" Type="http://schemas.openxmlformats.org/officeDocument/2006/relationships/hyperlink" Target="https://www.hsf.net/scholarship" TargetMode="External"/><Relationship Id="rId12" Type="http://schemas.openxmlformats.org/officeDocument/2006/relationships/hyperlink" Target="mailto:WTW@4womenlaw.com" TargetMode="External"/><Relationship Id="rId17" Type="http://schemas.openxmlformats.org/officeDocument/2006/relationships/hyperlink" Target="mailto:Donna.lueders@stjohns.k12.fl.us" TargetMode="External"/><Relationship Id="rId25" Type="http://schemas.openxmlformats.org/officeDocument/2006/relationships/hyperlink" Target="mailto:mfscholarship@gmail.com" TargetMode="External"/><Relationship Id="rId2" Type="http://schemas.openxmlformats.org/officeDocument/2006/relationships/customXml" Target="../customXml/item2.xml"/><Relationship Id="rId16" Type="http://schemas.openxmlformats.org/officeDocument/2006/relationships/hyperlink" Target="mailto:terraf@ufl.edu" TargetMode="External"/><Relationship Id="rId20" Type="http://schemas.openxmlformats.org/officeDocument/2006/relationships/hyperlink" Target="mailto:Questions@ThanksUSA.org" TargetMode="External"/><Relationship Id="rId29" Type="http://schemas.openxmlformats.org/officeDocument/2006/relationships/hyperlink" Target="http://www.jaxcode.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jcma.blogspot.com" TargetMode="External"/><Relationship Id="rId24" Type="http://schemas.openxmlformats.org/officeDocument/2006/relationships/hyperlink" Target="http://www.broweryouthawards.org/apply/" TargetMode="External"/><Relationship Id="rId5" Type="http://schemas.openxmlformats.org/officeDocument/2006/relationships/settings" Target="settings.xml"/><Relationship Id="rId15" Type="http://schemas.openxmlformats.org/officeDocument/2006/relationships/hyperlink" Target="mailto:office@cslstaugustine.org" TargetMode="External"/><Relationship Id="rId23" Type="http://schemas.openxmlformats.org/officeDocument/2006/relationships/hyperlink" Target="mailto:bya@earthisland.org" TargetMode="External"/><Relationship Id="rId28" Type="http://schemas.openxmlformats.org/officeDocument/2006/relationships/hyperlink" Target="https://internationalvla.com/submit-scholarship-application/" TargetMode="External"/><Relationship Id="rId10" Type="http://schemas.openxmlformats.org/officeDocument/2006/relationships/hyperlink" Target="http://www.pontevedrafocus.com/scholarship" TargetMode="External"/><Relationship Id="rId19" Type="http://schemas.openxmlformats.org/officeDocument/2006/relationships/hyperlink" Target="mailto:Donna.lueders@stjohns.k12.fl.us"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lori@440scholarship.org" TargetMode="External"/><Relationship Id="rId14" Type="http://schemas.openxmlformats.org/officeDocument/2006/relationships/hyperlink" Target="http://www.CSLstaugustine.org" TargetMode="External"/><Relationship Id="rId22" Type="http://schemas.openxmlformats.org/officeDocument/2006/relationships/hyperlink" Target="mailto:ae@stjohnsrealtors.com" TargetMode="External"/><Relationship Id="rId27" Type="http://schemas.openxmlformats.org/officeDocument/2006/relationships/hyperlink" Target="mailto:mark@internationalvla.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bfda9dfc-34cb-43b8-852a-ffc1450bc987" xsi:nil="true"/>
    <Students xmlns="bfda9dfc-34cb-43b8-852a-ffc1450bc987">
      <UserInfo>
        <DisplayName/>
        <AccountId xsi:nil="true"/>
        <AccountType/>
      </UserInfo>
    </Students>
    <Owner xmlns="bfda9dfc-34cb-43b8-852a-ffc1450bc987">
      <UserInfo>
        <DisplayName/>
        <AccountId xsi:nil="true"/>
        <AccountType/>
      </UserInfo>
    </Owner>
    <Student_Groups xmlns="bfda9dfc-34cb-43b8-852a-ffc1450bc987">
      <UserInfo>
        <DisplayName/>
        <AccountId xsi:nil="true"/>
        <AccountType/>
      </UserInfo>
    </Student_Groups>
    <NotebookType xmlns="bfda9dfc-34cb-43b8-852a-ffc1450bc987" xsi:nil="true"/>
    <Has_Teacher_Only_SectionGroup xmlns="bfda9dfc-34cb-43b8-852a-ffc1450bc987" xsi:nil="true"/>
    <Teachers xmlns="bfda9dfc-34cb-43b8-852a-ffc1450bc987">
      <UserInfo>
        <DisplayName/>
        <AccountId xsi:nil="true"/>
        <AccountType/>
      </UserInfo>
    </Teachers>
    <AppVersion xmlns="bfda9dfc-34cb-43b8-852a-ffc1450bc987" xsi:nil="true"/>
    <CultureName xmlns="bfda9dfc-34cb-43b8-852a-ffc1450bc987" xsi:nil="true"/>
    <Self_Registration_Enabled xmlns="bfda9dfc-34cb-43b8-852a-ffc1450bc987" xsi:nil="true"/>
    <Invited_Teachers xmlns="bfda9dfc-34cb-43b8-852a-ffc1450bc987" xsi:nil="true"/>
    <Invited_Students xmlns="bfda9dfc-34cb-43b8-852a-ffc1450bc98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6A985F778E2F4EAED92C2DDEF38569" ma:contentTypeVersion="21" ma:contentTypeDescription="Create a new document." ma:contentTypeScope="" ma:versionID="32c26456fd47a14cb065b9d78ce56340">
  <xsd:schema xmlns:xsd="http://www.w3.org/2001/XMLSchema" xmlns:xs="http://www.w3.org/2001/XMLSchema" xmlns:p="http://schemas.microsoft.com/office/2006/metadata/properties" xmlns:ns3="e99d43ce-4872-4030-95f0-dc1643896d0e" xmlns:ns4="bfda9dfc-34cb-43b8-852a-ffc1450bc987" targetNamespace="http://schemas.microsoft.com/office/2006/metadata/properties" ma:root="true" ma:fieldsID="f58ba21719857fd8e1513d3ae2caed43" ns3:_="" ns4:_="">
    <xsd:import namespace="e99d43ce-4872-4030-95f0-dc1643896d0e"/>
    <xsd:import namespace="bfda9dfc-34cb-43b8-852a-ffc1450bc987"/>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d43ce-4872-4030-95f0-dc1643896d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23" nillable="true" ma:displayName="Last Shared By User" ma:description="" ma:internalName="LastSharedByUser" ma:readOnly="true">
      <xsd:simpleType>
        <xsd:restriction base="dms:Note">
          <xsd:maxLength value="255"/>
        </xsd:restriction>
      </xsd:simpleType>
    </xsd:element>
    <xsd:element name="LastSharedByTime" ma:index="2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fda9dfc-34cb-43b8-852a-ffc1450bc987"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_Registration_Enabled" ma:internalName="Self_Registration_Enabled">
      <xsd:simpleType>
        <xsd:restriction base="dms:Boolean"/>
      </xsd:simpleType>
    </xsd:element>
    <xsd:element name="Has_Teacher_Only_SectionGroup" ma:index="22" nillable="true" ma:displayName="Has Teacher Only SectionGroup" ma:internalName="Has_Teacher_Only_SectionGroup">
      <xsd:simpleType>
        <xsd:restriction base="dms:Boolean"/>
      </xsd:simpleType>
    </xsd:element>
    <xsd:element name="MediaServiceMetadata" ma:index="25" nillable="true" ma:displayName="MediaServiceMetadata" ma:description="" ma:hidden="true" ma:internalName="MediaServiceMetadata" ma:readOnly="true">
      <xsd:simpleType>
        <xsd:restriction base="dms:Note"/>
      </xsd:simpleType>
    </xsd:element>
    <xsd:element name="MediaServiceFastMetadata" ma:index="26" nillable="true" ma:displayName="MediaServiceFastMetadata" ma:description="" ma:hidden="true" ma:internalName="MediaServiceFastMetadata" ma:readOnly="true">
      <xsd:simpleType>
        <xsd:restriction base="dms:Note"/>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9C4CC5-DB02-49BD-8A73-A991E7029873}">
  <ds:schemaRefs>
    <ds:schemaRef ds:uri="http://schemas.microsoft.com/office/2006/metadata/properties"/>
    <ds:schemaRef ds:uri="http://schemas.microsoft.com/office/infopath/2007/PartnerControls"/>
    <ds:schemaRef ds:uri="bfda9dfc-34cb-43b8-852a-ffc1450bc987"/>
  </ds:schemaRefs>
</ds:datastoreItem>
</file>

<file path=customXml/itemProps2.xml><?xml version="1.0" encoding="utf-8"?>
<ds:datastoreItem xmlns:ds="http://schemas.openxmlformats.org/officeDocument/2006/customXml" ds:itemID="{7B5537B4-62E9-4A2C-A468-443F45794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d43ce-4872-4030-95f0-dc1643896d0e"/>
    <ds:schemaRef ds:uri="bfda9dfc-34cb-43b8-852a-ffc1450bc9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E8F50A-C0BB-42E5-B67D-850F82AFE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5</Pages>
  <Words>1060</Words>
  <Characters>604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M. Page</dc:creator>
  <cp:keywords/>
  <dc:description/>
  <cp:lastModifiedBy>Lindsey M. Page</cp:lastModifiedBy>
  <cp:revision>102</cp:revision>
  <dcterms:created xsi:type="dcterms:W3CDTF">2019-09-18T14:03:00Z</dcterms:created>
  <dcterms:modified xsi:type="dcterms:W3CDTF">2020-06-16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6A985F778E2F4EAED92C2DDEF38569</vt:lpwstr>
  </property>
</Properties>
</file>